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7BBE024" w14:textId="77777777" w:rsidR="008506B7" w:rsidRPr="00AA6023" w:rsidRDefault="008506B7" w:rsidP="008506B7">
      <w:pPr>
        <w:jc w:val="center"/>
        <w:rPr>
          <w:sz w:val="22"/>
          <w:szCs w:val="22"/>
        </w:rPr>
      </w:pPr>
      <w:r>
        <w:rPr>
          <w:sz w:val="22"/>
          <w:szCs w:val="22"/>
        </w:rPr>
        <w:t>7</w:t>
      </w:r>
      <w:r w:rsidRPr="00AA6023">
        <w:rPr>
          <w:sz w:val="22"/>
          <w:szCs w:val="22"/>
        </w:rPr>
        <w:t>/</w:t>
      </w:r>
      <w:r>
        <w:rPr>
          <w:sz w:val="22"/>
          <w:szCs w:val="22"/>
        </w:rPr>
        <w:t>16</w:t>
      </w:r>
      <w:r w:rsidRPr="00AA6023">
        <w:rPr>
          <w:sz w:val="22"/>
          <w:szCs w:val="22"/>
        </w:rPr>
        <w:t xml:space="preserve">/2019 Developed by </w:t>
      </w:r>
      <w:r>
        <w:rPr>
          <w:sz w:val="22"/>
          <w:szCs w:val="22"/>
        </w:rPr>
        <w:t>Kevin Wang</w:t>
      </w:r>
    </w:p>
    <w:p w14:paraId="6D929553" w14:textId="77777777" w:rsidR="008506B7" w:rsidRDefault="008506B7" w:rsidP="008506B7">
      <w:pPr>
        <w:spacing w:line="259" w:lineRule="auto"/>
        <w:jc w:val="center"/>
        <w:rPr>
          <w:sz w:val="22"/>
          <w:szCs w:val="22"/>
        </w:rPr>
      </w:pPr>
      <w:r w:rsidRPr="21D8E83F">
        <w:rPr>
          <w:sz w:val="22"/>
          <w:szCs w:val="22"/>
        </w:rPr>
        <w:t>6/18/2020 Reviewed by Kim Nguyen</w:t>
      </w:r>
    </w:p>
    <w:p w14:paraId="2B777F99" w14:textId="77777777" w:rsidR="008506B7" w:rsidRPr="008506B7" w:rsidRDefault="008506B7" w:rsidP="008506B7">
      <w:pPr>
        <w:spacing w:after="160"/>
        <w:jc w:val="center"/>
        <w:rPr>
          <w:color w:val="000000" w:themeColor="text1"/>
          <w:sz w:val="22"/>
          <w:szCs w:val="22"/>
        </w:rPr>
      </w:pPr>
      <w:r w:rsidRPr="21D8E83F">
        <w:rPr>
          <w:color w:val="000000" w:themeColor="text1"/>
          <w:sz w:val="22"/>
          <w:szCs w:val="22"/>
        </w:rPr>
        <w:t>02/14/2022 Reviewed by Ken Lin</w:t>
      </w:r>
      <w:r>
        <w:rPr>
          <w:color w:val="000000" w:themeColor="text1"/>
          <w:sz w:val="22"/>
          <w:szCs w:val="22"/>
        </w:rPr>
        <w:t>g</w:t>
      </w:r>
    </w:p>
    <w:p w14:paraId="24AD4F49" w14:textId="31541F6F" w:rsidR="00373B21" w:rsidRDefault="00373B21" w:rsidP="00373B21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8FAB2E1" wp14:editId="71A73249">
            <wp:extent cx="711574" cy="691366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732425" cy="7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244664" wp14:editId="552415F3">
            <wp:extent cx="638879" cy="691688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654548" cy="70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 w:rsidR="00B8169B">
        <w:rPr>
          <w:noProof/>
        </w:rPr>
        <w:drawing>
          <wp:inline distT="0" distB="0" distL="0" distR="0" wp14:anchorId="0D9E0311" wp14:editId="29D16E6E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42564" w14:textId="77777777" w:rsidR="00156928" w:rsidRPr="00AA6023" w:rsidRDefault="00156928" w:rsidP="751C0802">
      <w:pPr>
        <w:rPr>
          <w:b/>
          <w:bCs/>
          <w:sz w:val="22"/>
          <w:szCs w:val="22"/>
        </w:rPr>
      </w:pPr>
    </w:p>
    <w:p w14:paraId="1AB53763" w14:textId="5C5ECE77" w:rsidR="00C561B9" w:rsidRPr="00E9010F" w:rsidRDefault="751C0802" w:rsidP="00E9010F">
      <w:pPr>
        <w:ind w:left="360"/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="516CC9D7" w:rsidRPr="00E9010F">
        <w:rPr>
          <w:sz w:val="22"/>
          <w:szCs w:val="22"/>
        </w:rPr>
        <w:t xml:space="preserve"> </w:t>
      </w:r>
    </w:p>
    <w:p w14:paraId="728979A7" w14:textId="726BEA72" w:rsidR="00C561B9" w:rsidRPr="00E9010F" w:rsidRDefault="516CC9D7" w:rsidP="001C0712">
      <w:pPr>
        <w:pStyle w:val="ListParagraph"/>
        <w:numPr>
          <w:ilvl w:val="0"/>
          <w:numId w:val="5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This exercise assumes that the user is working with the Ubuntu 18.04 distribution. If you are working with a different Linux distribution, the set of shell commands may vary from those available in Ubuntu 18.04.</w:t>
      </w:r>
    </w:p>
    <w:p w14:paraId="5137A4D8" w14:textId="593A52DC" w:rsidR="58053680" w:rsidRPr="00E9010F" w:rsidRDefault="03B8F266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  <w:u w:val="single"/>
        </w:rPr>
      </w:pPr>
      <w:r w:rsidRPr="00E9010F">
        <w:rPr>
          <w:sz w:val="22"/>
          <w:szCs w:val="22"/>
        </w:rPr>
        <w:t>Students will use the</w:t>
      </w:r>
      <w:r w:rsidR="58053680" w:rsidRPr="00E9010F">
        <w:rPr>
          <w:sz w:val="22"/>
          <w:szCs w:val="22"/>
        </w:rPr>
        <w:t xml:space="preserve"> EC2 Ubuntu virtual machine that </w:t>
      </w:r>
      <w:r w:rsidRPr="00E9010F">
        <w:rPr>
          <w:sz w:val="22"/>
          <w:szCs w:val="22"/>
        </w:rPr>
        <w:t>they</w:t>
      </w:r>
      <w:r w:rsidR="58053680" w:rsidRPr="00E9010F">
        <w:rPr>
          <w:sz w:val="22"/>
          <w:szCs w:val="22"/>
        </w:rPr>
        <w:t xml:space="preserve"> created </w:t>
      </w:r>
      <w:r w:rsidR="110771A1" w:rsidRPr="00E9010F">
        <w:rPr>
          <w:sz w:val="22"/>
          <w:szCs w:val="22"/>
        </w:rPr>
        <w:t>i</w:t>
      </w:r>
      <w:r w:rsidR="58053680" w:rsidRPr="00E9010F">
        <w:rPr>
          <w:sz w:val="22"/>
          <w:szCs w:val="22"/>
        </w:rPr>
        <w:t>n the module 1</w:t>
      </w:r>
      <w:r w:rsidR="110771A1" w:rsidRPr="00E9010F">
        <w:rPr>
          <w:sz w:val="22"/>
          <w:szCs w:val="22"/>
        </w:rPr>
        <w:t xml:space="preserve"> exercise</w:t>
      </w:r>
      <w:r w:rsidR="58053680" w:rsidRPr="00E9010F">
        <w:rPr>
          <w:sz w:val="22"/>
          <w:szCs w:val="22"/>
        </w:rPr>
        <w:t>.</w:t>
      </w:r>
    </w:p>
    <w:p w14:paraId="39E5A349" w14:textId="34A99CEC" w:rsidR="58053680" w:rsidRPr="00EF7A12" w:rsidRDefault="58053680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All commands and code discussed in this exercise will run in the Ubuntu console.</w:t>
      </w:r>
    </w:p>
    <w:p w14:paraId="69F5E84B" w14:textId="36183EF5" w:rsidR="00B63CC2" w:rsidRPr="00E9010F" w:rsidRDefault="00B63CC2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B63CC2">
        <w:rPr>
          <w:color w:val="000000" w:themeColor="text1"/>
          <w:sz w:val="22"/>
          <w:szCs w:val="22"/>
        </w:rPr>
        <w:t>The directory path shown in screenshots may be different from yours.</w:t>
      </w:r>
    </w:p>
    <w:p w14:paraId="4459F733" w14:textId="6BBCB622" w:rsidR="00C561B9" w:rsidRPr="00E9010F" w:rsidRDefault="516CC9D7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="7F3CFB0A" w:rsidRPr="00E9010F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="01156D47" w:rsidRPr="00E9010F">
        <w:rPr>
          <w:sz w:val="22"/>
          <w:szCs w:val="22"/>
        </w:rPr>
        <w:t>:</w:t>
      </w:r>
    </w:p>
    <w:p w14:paraId="59F1D400" w14:textId="0E085E7D" w:rsidR="00C561B9" w:rsidRPr="00E9010F" w:rsidRDefault="4EAB40D3" w:rsidP="001C0712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="2ED4938D" w:rsidRPr="00E9010F">
        <w:rPr>
          <w:sz w:val="22"/>
          <w:szCs w:val="22"/>
        </w:rPr>
        <w:t xml:space="preserve"> the resources listed below </w:t>
      </w:r>
      <w:r w:rsidR="7A92BB44" w:rsidRPr="00E9010F">
        <w:rPr>
          <w:sz w:val="22"/>
          <w:szCs w:val="22"/>
        </w:rPr>
        <w:t>and ex</w:t>
      </w:r>
      <w:r w:rsidR="3BC02387" w:rsidRPr="00E9010F">
        <w:rPr>
          <w:sz w:val="22"/>
          <w:szCs w:val="22"/>
        </w:rPr>
        <w:t>periment in the Ubuntu console</w:t>
      </w:r>
      <w:r w:rsidR="7A92BB44" w:rsidRPr="00E9010F">
        <w:rPr>
          <w:sz w:val="22"/>
          <w:szCs w:val="22"/>
        </w:rPr>
        <w:t xml:space="preserve"> </w:t>
      </w:r>
      <w:r w:rsidR="2ED4938D" w:rsidRPr="00E9010F">
        <w:rPr>
          <w:sz w:val="22"/>
          <w:szCs w:val="22"/>
        </w:rPr>
        <w:t>and t</w:t>
      </w:r>
      <w:r w:rsidR="516CC9D7" w:rsidRPr="00E9010F">
        <w:rPr>
          <w:sz w:val="22"/>
          <w:szCs w:val="22"/>
        </w:rPr>
        <w:t xml:space="preserve">ry to solve the problem yourself.  </w:t>
      </w:r>
    </w:p>
    <w:p w14:paraId="0DCD0161" w14:textId="5F5D58E2" w:rsidR="00C561B9" w:rsidRPr="00E9010F" w:rsidRDefault="516CC9D7" w:rsidP="001C0712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02EB378F" w14:textId="77777777" w:rsidR="00C561B9" w:rsidRPr="00AA6023" w:rsidRDefault="00C561B9" w:rsidP="00252C3D">
      <w:pPr>
        <w:rPr>
          <w:b/>
          <w:sz w:val="22"/>
          <w:szCs w:val="22"/>
        </w:rPr>
      </w:pPr>
    </w:p>
    <w:p w14:paraId="0799489B" w14:textId="77777777" w:rsidR="00252C3D" w:rsidRPr="00151F8A" w:rsidRDefault="000A32D3" w:rsidP="00252C3D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14:paraId="00DB6F2F" w14:textId="483DCDE3" w:rsidR="06CC1AA4" w:rsidRPr="00E9010F" w:rsidRDefault="06CC1AA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="32F53205" w:rsidRPr="00E9010F">
        <w:rPr>
          <w:sz w:val="22"/>
          <w:szCs w:val="22"/>
        </w:rPr>
        <w:t>udent</w:t>
      </w:r>
      <w:r w:rsidR="00926875">
        <w:rPr>
          <w:sz w:val="22"/>
          <w:szCs w:val="22"/>
        </w:rPr>
        <w:t>s</w:t>
      </w:r>
      <w:r w:rsidR="32F53205" w:rsidRPr="00E9010F">
        <w:rPr>
          <w:sz w:val="22"/>
          <w:szCs w:val="22"/>
        </w:rPr>
        <w:t xml:space="preserve"> will</w:t>
      </w:r>
      <w:r w:rsidR="1DE0FC7B" w:rsidRPr="00E9010F">
        <w:rPr>
          <w:sz w:val="22"/>
          <w:szCs w:val="22"/>
        </w:rPr>
        <w:t xml:space="preserve"> be able to</w:t>
      </w:r>
      <w:r w:rsidR="32F53205" w:rsidRPr="00E9010F">
        <w:rPr>
          <w:sz w:val="22"/>
          <w:szCs w:val="22"/>
        </w:rPr>
        <w:t>:</w:t>
      </w:r>
    </w:p>
    <w:p w14:paraId="6AB0E665" w14:textId="67C434FC" w:rsidR="002A7B4B" w:rsidRDefault="00FD3F59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efine functions</w:t>
      </w:r>
      <w:r w:rsidR="008B20DB">
        <w:rPr>
          <w:sz w:val="22"/>
          <w:szCs w:val="22"/>
        </w:rPr>
        <w:t xml:space="preserve"> in the shell</w:t>
      </w:r>
    </w:p>
    <w:p w14:paraId="159782AA" w14:textId="2A704491" w:rsidR="002B2142" w:rsidRPr="00AA6023" w:rsidRDefault="008B20DB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efine functions in the file</w:t>
      </w:r>
    </w:p>
    <w:p w14:paraId="3A26C02B" w14:textId="16FC44F7" w:rsidR="00AC59B5" w:rsidRDefault="008B20DB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Use functions in the file</w:t>
      </w:r>
    </w:p>
    <w:p w14:paraId="6A05A809" w14:textId="77777777" w:rsidR="004C21BC" w:rsidRPr="00685D07" w:rsidRDefault="004C21BC" w:rsidP="00E9010F">
      <w:pPr>
        <w:pStyle w:val="ListParagraph"/>
        <w:ind w:left="0"/>
        <w:rPr>
          <w:sz w:val="22"/>
          <w:szCs w:val="22"/>
        </w:rPr>
      </w:pPr>
    </w:p>
    <w:p w14:paraId="0B8B170E" w14:textId="521AB567" w:rsidR="00D06377" w:rsidRPr="001A1D40" w:rsidRDefault="00D06377" w:rsidP="004C21BC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="5802FE65" w:rsidRPr="001A1D40">
        <w:rPr>
          <w:b/>
          <w:bCs/>
          <w:sz w:val="22"/>
          <w:szCs w:val="22"/>
        </w:rPr>
        <w:t>s</w:t>
      </w:r>
    </w:p>
    <w:p w14:paraId="3496D2D4" w14:textId="7E58BFF0" w:rsidR="002370B1" w:rsidRDefault="002370B1" w:rsidP="001C0712">
      <w:pPr>
        <w:pStyle w:val="Heading1"/>
        <w:numPr>
          <w:ilvl w:val="0"/>
          <w:numId w:val="3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14:paraId="7A7A67DF" w14:textId="71FCCFD3" w:rsidR="00597111" w:rsidRPr="00597111" w:rsidRDefault="00000000" w:rsidP="00597111">
      <w:pPr>
        <w:pStyle w:val="ListParagraph"/>
        <w:rPr>
          <w:sz w:val="22"/>
          <w:szCs w:val="22"/>
        </w:rPr>
      </w:pPr>
      <w:hyperlink r:id="rId13" w:history="1">
        <w:r w:rsidR="00597111" w:rsidRPr="00F617EC">
          <w:rPr>
            <w:rStyle w:val="Hyperlink"/>
          </w:rPr>
          <w:t>https://ss64.com/bash/</w:t>
        </w:r>
      </w:hyperlink>
    </w:p>
    <w:p w14:paraId="2DC84569" w14:textId="77777777" w:rsidR="00597111" w:rsidRPr="00597111" w:rsidRDefault="00597111" w:rsidP="00597111">
      <w:pPr>
        <w:ind w:left="720"/>
        <w:rPr>
          <w:lang w:eastAsia="en-US"/>
        </w:rPr>
      </w:pPr>
    </w:p>
    <w:p w14:paraId="52CF93D2" w14:textId="6FE61BC1" w:rsidR="00597111" w:rsidRPr="00597111" w:rsidRDefault="00597111" w:rsidP="001C0712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14:paraId="32D0EB35" w14:textId="6E5FBCA7" w:rsidR="00597111" w:rsidRDefault="00000000" w:rsidP="00597111">
      <w:pPr>
        <w:pStyle w:val="ListParagraph"/>
      </w:pPr>
      <w:hyperlink r:id="rId14" w:history="1">
        <w:r w:rsidR="00597111" w:rsidRPr="00F617EC">
          <w:rPr>
            <w:rStyle w:val="Hyperlink"/>
          </w:rPr>
          <w:t>https://wiki.gentoo.org/wiki/Nano/Basics_Guide</w:t>
        </w:r>
      </w:hyperlink>
    </w:p>
    <w:p w14:paraId="582AA370" w14:textId="5A107346" w:rsidR="002370B1" w:rsidRDefault="002370B1" w:rsidP="00597111">
      <w:pPr>
        <w:ind w:left="720"/>
        <w:rPr>
          <w:sz w:val="22"/>
          <w:szCs w:val="22"/>
        </w:rPr>
      </w:pPr>
    </w:p>
    <w:p w14:paraId="442331D3" w14:textId="77777777" w:rsidR="002370B1" w:rsidRPr="002370B1" w:rsidRDefault="002370B1" w:rsidP="002370B1">
      <w:pPr>
        <w:rPr>
          <w:sz w:val="22"/>
          <w:szCs w:val="22"/>
        </w:rPr>
      </w:pPr>
    </w:p>
    <w:p w14:paraId="48F0BAB4" w14:textId="22B18327" w:rsidR="0075337C" w:rsidRPr="00AA6023" w:rsidRDefault="00BE1CCE" w:rsidP="007D5902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14:paraId="6C0D3051" w14:textId="59867AB5" w:rsidR="00440849" w:rsidRDefault="00440849" w:rsidP="001C0712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onnect to your Ubuntu instance</w:t>
      </w:r>
    </w:p>
    <w:p w14:paraId="0401A333" w14:textId="265D2C8C" w:rsidR="009C096F" w:rsidRDefault="00E97C88" w:rsidP="00AB724E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pen a command prompt</w:t>
      </w:r>
    </w:p>
    <w:p w14:paraId="2BF5F0E2" w14:textId="342B46B7" w:rsidR="00555E11" w:rsidRDefault="00555E11" w:rsidP="00AB724E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Syntax: </w:t>
      </w:r>
      <w:proofErr w:type="spellStart"/>
      <w:r>
        <w:rPr>
          <w:color w:val="000000" w:themeColor="text1"/>
          <w:sz w:val="22"/>
          <w:szCs w:val="22"/>
        </w:rPr>
        <w:t>ssh</w:t>
      </w:r>
      <w:proofErr w:type="spellEnd"/>
      <w:r>
        <w:rPr>
          <w:color w:val="000000" w:themeColor="text1"/>
          <w:sz w:val="22"/>
          <w:szCs w:val="22"/>
        </w:rPr>
        <w:t xml:space="preserve"> -i </w:t>
      </w:r>
      <w:r w:rsidR="002F59FA">
        <w:rPr>
          <w:color w:val="000000" w:themeColor="text1"/>
          <w:sz w:val="22"/>
          <w:szCs w:val="22"/>
        </w:rPr>
        <w:t xml:space="preserve">LOCATION_OF_YOUR_KEY </w:t>
      </w:r>
      <w:proofErr w:type="spellStart"/>
      <w:r w:rsidR="002F59FA">
        <w:rPr>
          <w:color w:val="000000" w:themeColor="text1"/>
          <w:sz w:val="22"/>
          <w:szCs w:val="22"/>
        </w:rPr>
        <w:t>ubuntu@</w:t>
      </w:r>
      <w:r w:rsidR="002E3BC1">
        <w:rPr>
          <w:color w:val="000000" w:themeColor="text1"/>
          <w:sz w:val="22"/>
          <w:szCs w:val="22"/>
        </w:rPr>
        <w:t>PULIC_DNS</w:t>
      </w:r>
      <w:proofErr w:type="spellEnd"/>
    </w:p>
    <w:p w14:paraId="2D248370" w14:textId="415BE391" w:rsidR="0F4A30A0" w:rsidRPr="00E9010F" w:rsidRDefault="0F4A30A0" w:rsidP="00E9010F">
      <w:pPr>
        <w:ind w:left="360"/>
        <w:rPr>
          <w:color w:val="000000" w:themeColor="text1"/>
          <w:sz w:val="22"/>
          <w:szCs w:val="22"/>
        </w:rPr>
      </w:pPr>
      <w:r w:rsidRPr="00E9010F">
        <w:rPr>
          <w:color w:val="000000" w:themeColor="text1"/>
          <w:sz w:val="22"/>
          <w:szCs w:val="22"/>
        </w:rPr>
        <w:t>Example:</w:t>
      </w:r>
    </w:p>
    <w:p w14:paraId="364B6EB2" w14:textId="32E503AC" w:rsidR="00E97C88" w:rsidRPr="00E9010F" w:rsidRDefault="00E97C88" w:rsidP="00E9010F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</w:t>
      </w:r>
      <w:proofErr w:type="spellStart"/>
      <w:r>
        <w:rPr>
          <w:color w:val="000000" w:themeColor="text1"/>
          <w:sz w:val="22"/>
          <w:szCs w:val="22"/>
        </w:rPr>
        <w:t>ssh</w:t>
      </w:r>
      <w:proofErr w:type="spellEnd"/>
      <w:r>
        <w:rPr>
          <w:color w:val="000000" w:themeColor="text1"/>
          <w:sz w:val="22"/>
          <w:szCs w:val="22"/>
        </w:rPr>
        <w:t xml:space="preserve"> -</w:t>
      </w:r>
      <w:r w:rsidR="00F37A50">
        <w:rPr>
          <w:color w:val="000000" w:themeColor="text1"/>
          <w:sz w:val="22"/>
          <w:szCs w:val="22"/>
        </w:rPr>
        <w:t xml:space="preserve">i </w:t>
      </w:r>
      <w:proofErr w:type="spellStart"/>
      <w:r w:rsidR="00AA66E7">
        <w:rPr>
          <w:color w:val="000000" w:themeColor="text1"/>
          <w:sz w:val="22"/>
          <w:szCs w:val="22"/>
        </w:rPr>
        <w:t>key.pem</w:t>
      </w:r>
      <w:proofErr w:type="spellEnd"/>
      <w:r w:rsidR="00AA66E7">
        <w:rPr>
          <w:color w:val="000000" w:themeColor="text1"/>
          <w:sz w:val="22"/>
          <w:szCs w:val="22"/>
        </w:rPr>
        <w:t xml:space="preserve"> ubuntu@</w:t>
      </w:r>
      <w:r w:rsidR="002E3BC1">
        <w:rPr>
          <w:color w:val="000000" w:themeColor="text1"/>
          <w:sz w:val="22"/>
          <w:szCs w:val="22"/>
        </w:rPr>
        <w:t>ec</w:t>
      </w:r>
      <w:r w:rsidR="00215BCC">
        <w:rPr>
          <w:color w:val="000000" w:themeColor="text1"/>
          <w:sz w:val="22"/>
          <w:szCs w:val="22"/>
        </w:rPr>
        <w:t>2-33-222-101-222.us-west-2.compute.amazonaws.com</w:t>
      </w:r>
    </w:p>
    <w:p w14:paraId="50DF158C" w14:textId="77777777" w:rsidR="00440849" w:rsidRDefault="00440849" w:rsidP="00440849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5ADD272E" w14:textId="5A13E7FF" w:rsidR="0072395E" w:rsidRDefault="0072395E" w:rsidP="2B00AB1C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 w:rsidRPr="2B00AB1C">
        <w:rPr>
          <w:color w:val="000000" w:themeColor="text1"/>
          <w:sz w:val="22"/>
          <w:szCs w:val="22"/>
        </w:rPr>
        <w:t xml:space="preserve">Navigate to your name directory under the </w:t>
      </w:r>
      <w:r w:rsidR="3CB04E9E" w:rsidRPr="2B00AB1C">
        <w:rPr>
          <w:color w:val="000000" w:themeColor="text1"/>
          <w:sz w:val="22"/>
          <w:szCs w:val="22"/>
        </w:rPr>
        <w:t>IS340-Summer-2020</w:t>
      </w:r>
    </w:p>
    <w:p w14:paraId="6541C2B9" w14:textId="5A174E26" w:rsidR="0072395E" w:rsidRDefault="0072395E" w:rsidP="0072395E">
      <w:pPr>
        <w:pStyle w:val="ListParagraph"/>
        <w:ind w:left="360"/>
        <w:rPr>
          <w:color w:val="000000" w:themeColor="text1"/>
          <w:sz w:val="22"/>
          <w:szCs w:val="22"/>
        </w:rPr>
      </w:pPr>
      <w:r w:rsidRPr="2B00AB1C">
        <w:rPr>
          <w:color w:val="000000" w:themeColor="text1"/>
          <w:sz w:val="22"/>
          <w:szCs w:val="22"/>
        </w:rPr>
        <w:t>&gt;&gt;&gt; cd ~/</w:t>
      </w:r>
      <w:r w:rsidR="6B0424CF" w:rsidRPr="2B00AB1C">
        <w:rPr>
          <w:color w:val="000000" w:themeColor="text1"/>
          <w:sz w:val="22"/>
          <w:szCs w:val="22"/>
        </w:rPr>
        <w:t xml:space="preserve"> IS340-Summer-2020</w:t>
      </w:r>
      <w:r w:rsidR="1507A1D0" w:rsidRPr="2B00AB1C">
        <w:rPr>
          <w:color w:val="000000" w:themeColor="text1"/>
          <w:sz w:val="22"/>
          <w:szCs w:val="22"/>
        </w:rPr>
        <w:t>/YOURNAME</w:t>
      </w:r>
    </w:p>
    <w:p w14:paraId="26D820FB" w14:textId="77777777" w:rsidR="0072395E" w:rsidRDefault="0072395E" w:rsidP="0072395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change YOURNAME to your real name</w:t>
      </w:r>
    </w:p>
    <w:p w14:paraId="4C75F4A1" w14:textId="77777777" w:rsidR="0072395E" w:rsidRDefault="0072395E" w:rsidP="0072395E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6436AE36" w14:textId="6D2FD0D3" w:rsidR="0072395E" w:rsidRPr="00BE1CCE" w:rsidRDefault="0072395E" w:rsidP="0072395E">
      <w:pPr>
        <w:pStyle w:val="ListParagraph"/>
        <w:numPr>
          <w:ilvl w:val="0"/>
          <w:numId w:val="2"/>
        </w:numPr>
        <w:ind w:left="360"/>
      </w:pPr>
      <w:r w:rsidRPr="2B00AB1C">
        <w:rPr>
          <w:color w:val="000000" w:themeColor="text1"/>
          <w:sz w:val="22"/>
          <w:szCs w:val="22"/>
        </w:rPr>
        <w:t>Create a Module</w:t>
      </w:r>
      <w:r w:rsidR="75DB472B" w:rsidRPr="2B00AB1C">
        <w:rPr>
          <w:color w:val="000000" w:themeColor="text1"/>
          <w:sz w:val="22"/>
          <w:szCs w:val="22"/>
        </w:rPr>
        <w:t>8</w:t>
      </w:r>
      <w:r w:rsidRPr="2B00AB1C">
        <w:rPr>
          <w:color w:val="000000" w:themeColor="text1"/>
          <w:sz w:val="22"/>
          <w:szCs w:val="22"/>
        </w:rPr>
        <w:t xml:space="preserve"> directory under YOURNAME directory.</w:t>
      </w:r>
    </w:p>
    <w:p w14:paraId="20C632C6" w14:textId="77777777" w:rsidR="0072395E" w:rsidRDefault="0072395E" w:rsidP="0072395E">
      <w:pPr>
        <w:pStyle w:val="ListParagraph"/>
        <w:ind w:left="360"/>
        <w:rPr>
          <w:color w:val="000000" w:themeColor="text1"/>
          <w:sz w:val="22"/>
          <w:szCs w:val="22"/>
        </w:rPr>
      </w:pPr>
      <w:r w:rsidRPr="000A6C29">
        <w:rPr>
          <w:color w:val="000000" w:themeColor="text1"/>
          <w:sz w:val="22"/>
          <w:szCs w:val="22"/>
        </w:rPr>
        <w:t xml:space="preserve">Note: If this directory exists, </w:t>
      </w:r>
      <w:r>
        <w:rPr>
          <w:color w:val="000000" w:themeColor="text1"/>
          <w:sz w:val="22"/>
          <w:szCs w:val="22"/>
        </w:rPr>
        <w:t>skip this step</w:t>
      </w:r>
      <w:r w:rsidRPr="000A6C29">
        <w:rPr>
          <w:color w:val="000000" w:themeColor="text1"/>
          <w:sz w:val="22"/>
          <w:szCs w:val="22"/>
        </w:rPr>
        <w:t>.</w:t>
      </w:r>
    </w:p>
    <w:p w14:paraId="6E9691A5" w14:textId="60C10B96" w:rsidR="0072395E" w:rsidRPr="00BE1CCE" w:rsidRDefault="0072395E" w:rsidP="0072395E">
      <w:pPr>
        <w:ind w:firstLine="360"/>
        <w:rPr>
          <w:color w:val="000000" w:themeColor="text1"/>
          <w:sz w:val="22"/>
          <w:szCs w:val="22"/>
        </w:rPr>
      </w:pPr>
      <w:r w:rsidRPr="2B00AB1C">
        <w:rPr>
          <w:color w:val="000000" w:themeColor="text1"/>
          <w:sz w:val="22"/>
          <w:szCs w:val="22"/>
        </w:rPr>
        <w:t>&gt;&gt;&gt; mkdir Module</w:t>
      </w:r>
      <w:r w:rsidR="66498398" w:rsidRPr="2B00AB1C">
        <w:rPr>
          <w:color w:val="000000" w:themeColor="text1"/>
          <w:sz w:val="22"/>
          <w:szCs w:val="22"/>
        </w:rPr>
        <w:t>8</w:t>
      </w:r>
    </w:p>
    <w:p w14:paraId="215E5E3B" w14:textId="77777777" w:rsidR="0072395E" w:rsidRPr="00E9010F" w:rsidRDefault="0072395E" w:rsidP="0072395E">
      <w:pPr>
        <w:ind w:firstLine="360"/>
        <w:rPr>
          <w:color w:val="000000" w:themeColor="text1"/>
          <w:sz w:val="22"/>
          <w:szCs w:val="22"/>
        </w:rPr>
      </w:pPr>
    </w:p>
    <w:p w14:paraId="3C51B781" w14:textId="49B3BA79" w:rsidR="0072395E" w:rsidRPr="00AC439E" w:rsidRDefault="0072395E" w:rsidP="0072395E">
      <w:pPr>
        <w:pStyle w:val="ListParagraph"/>
        <w:numPr>
          <w:ilvl w:val="0"/>
          <w:numId w:val="2"/>
        </w:numPr>
        <w:ind w:left="360"/>
      </w:pPr>
      <w:r w:rsidRPr="2B00AB1C">
        <w:rPr>
          <w:color w:val="000000" w:themeColor="text1"/>
          <w:sz w:val="22"/>
          <w:szCs w:val="22"/>
        </w:rPr>
        <w:lastRenderedPageBreak/>
        <w:t>Navigate to the Module</w:t>
      </w:r>
      <w:r w:rsidR="139AB2E3" w:rsidRPr="2B00AB1C">
        <w:rPr>
          <w:color w:val="000000" w:themeColor="text1"/>
          <w:sz w:val="22"/>
          <w:szCs w:val="22"/>
        </w:rPr>
        <w:t>8</w:t>
      </w:r>
      <w:r w:rsidRPr="2B00AB1C">
        <w:rPr>
          <w:color w:val="000000" w:themeColor="text1"/>
          <w:sz w:val="22"/>
          <w:szCs w:val="22"/>
        </w:rPr>
        <w:t xml:space="preserve"> directory.</w:t>
      </w:r>
    </w:p>
    <w:p w14:paraId="6EE6B132" w14:textId="23877E13" w:rsidR="00AC439E" w:rsidRDefault="0072395E" w:rsidP="2B00AB1C">
      <w:pPr>
        <w:ind w:left="360"/>
        <w:rPr>
          <w:color w:val="000000" w:themeColor="text1"/>
          <w:sz w:val="22"/>
          <w:szCs w:val="22"/>
        </w:rPr>
      </w:pPr>
      <w:r w:rsidRPr="2B00AB1C">
        <w:rPr>
          <w:color w:val="000000" w:themeColor="text1"/>
          <w:sz w:val="22"/>
          <w:szCs w:val="22"/>
        </w:rPr>
        <w:t>&gt;&gt;&gt; cd Module</w:t>
      </w:r>
      <w:r w:rsidR="2606CCAD" w:rsidRPr="2B00AB1C">
        <w:rPr>
          <w:color w:val="000000" w:themeColor="text1"/>
          <w:sz w:val="22"/>
          <w:szCs w:val="22"/>
        </w:rPr>
        <w:t>8</w:t>
      </w:r>
    </w:p>
    <w:p w14:paraId="1D199D9A" w14:textId="77777777" w:rsidR="00AF1FF6" w:rsidRDefault="00AF1FF6" w:rsidP="002B2142"/>
    <w:p w14:paraId="7E1EF822" w14:textId="57F8A4DF" w:rsidR="002B2142" w:rsidRPr="00E9010F" w:rsidRDefault="008F5931" w:rsidP="002B2142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Define a function</w:t>
      </w:r>
      <w:r w:rsidR="00853B10">
        <w:rPr>
          <w:b/>
          <w:bCs/>
          <w:sz w:val="22"/>
          <w:szCs w:val="22"/>
        </w:rPr>
        <w:t xml:space="preserve"> in the shell</w:t>
      </w:r>
    </w:p>
    <w:p w14:paraId="3C678396" w14:textId="0F7D540D" w:rsidR="001C0712" w:rsidRDefault="008F5931" w:rsidP="008F5931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The bash </w:t>
      </w:r>
      <w:r w:rsidR="005E3634">
        <w:rPr>
          <w:color w:val="000000" w:themeColor="text1"/>
          <w:sz w:val="22"/>
          <w:szCs w:val="22"/>
        </w:rPr>
        <w:t>supports three different syntaxes for defining a function</w:t>
      </w:r>
      <w:r w:rsidR="00CE02F1">
        <w:rPr>
          <w:color w:val="000000" w:themeColor="text1"/>
          <w:sz w:val="22"/>
          <w:szCs w:val="22"/>
        </w:rPr>
        <w:t>:</w:t>
      </w:r>
    </w:p>
    <w:p w14:paraId="560E222E" w14:textId="080FA813" w:rsidR="005E3634" w:rsidRDefault="005E3634" w:rsidP="005E3634">
      <w:pPr>
        <w:pStyle w:val="ListParagraph"/>
        <w:numPr>
          <w:ilvl w:val="0"/>
          <w:numId w:val="3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unction name &lt;compound command&gt;</w:t>
      </w:r>
    </w:p>
    <w:p w14:paraId="67B29BEA" w14:textId="6508C1F9" w:rsidR="005E3634" w:rsidRDefault="005E3634" w:rsidP="005E3634">
      <w:pPr>
        <w:pStyle w:val="ListParagraph"/>
        <w:numPr>
          <w:ilvl w:val="0"/>
          <w:numId w:val="3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ame() &lt;compound command&gt;</w:t>
      </w:r>
    </w:p>
    <w:p w14:paraId="1C0657EF" w14:textId="5EB23D38" w:rsidR="005E3634" w:rsidRDefault="005E3634" w:rsidP="005E3634">
      <w:pPr>
        <w:pStyle w:val="ListParagraph"/>
        <w:numPr>
          <w:ilvl w:val="0"/>
          <w:numId w:val="3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unction name() &lt;compound command&gt;</w:t>
      </w:r>
    </w:p>
    <w:p w14:paraId="11BAFBAC" w14:textId="5AD6FEC8" w:rsidR="001C0712" w:rsidRPr="005E3634" w:rsidRDefault="005E3634" w:rsidP="005E363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In this module, we will use the second syntax.</w:t>
      </w:r>
    </w:p>
    <w:p w14:paraId="674170E8" w14:textId="77777777" w:rsidR="0028343C" w:rsidRPr="00CE02F1" w:rsidRDefault="0028343C" w:rsidP="00CE02F1">
      <w:pPr>
        <w:rPr>
          <w:color w:val="000000" w:themeColor="text1"/>
          <w:sz w:val="22"/>
          <w:szCs w:val="22"/>
        </w:rPr>
      </w:pPr>
    </w:p>
    <w:p w14:paraId="0D2EB802" w14:textId="5CFAFA33" w:rsidR="002B2142" w:rsidRPr="00682DFC" w:rsidRDefault="00682DFC" w:rsidP="001C071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 xml:space="preserve">Define a function in the shell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:</w:t>
      </w:r>
    </w:p>
    <w:p w14:paraId="28B3FFEC" w14:textId="08ADADD2" w:rsidR="00682DFC" w:rsidRDefault="00682DFC" w:rsidP="00682DF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 w:rsidR="00A22E21" w:rsidRPr="00A22E21">
        <w:rPr>
          <w:color w:val="000000" w:themeColor="text1"/>
          <w:sz w:val="22"/>
          <w:szCs w:val="22"/>
        </w:rPr>
        <w:t>circleArea</w:t>
      </w:r>
      <w:proofErr w:type="spellEnd"/>
      <w:r w:rsidR="00A22E21" w:rsidRPr="00A22E21">
        <w:rPr>
          <w:color w:val="000000" w:themeColor="text1"/>
          <w:sz w:val="22"/>
          <w:szCs w:val="22"/>
        </w:rPr>
        <w:t xml:space="preserve">() ( area=`echo "3.1415926 * $1 * $1" | </w:t>
      </w:r>
      <w:proofErr w:type="spellStart"/>
      <w:r w:rsidR="00A22E21" w:rsidRPr="00A22E21">
        <w:rPr>
          <w:color w:val="000000" w:themeColor="text1"/>
          <w:sz w:val="22"/>
          <w:szCs w:val="22"/>
        </w:rPr>
        <w:t>bc</w:t>
      </w:r>
      <w:proofErr w:type="spellEnd"/>
      <w:r w:rsidR="00A22E21" w:rsidRPr="00A22E21">
        <w:rPr>
          <w:color w:val="000000" w:themeColor="text1"/>
          <w:sz w:val="22"/>
          <w:szCs w:val="22"/>
        </w:rPr>
        <w:t xml:space="preserve"> -l`; </w:t>
      </w:r>
      <w:proofErr w:type="spellStart"/>
      <w:r w:rsidR="00A22E21" w:rsidRPr="00A22E21">
        <w:rPr>
          <w:color w:val="000000" w:themeColor="text1"/>
          <w:sz w:val="22"/>
          <w:szCs w:val="22"/>
        </w:rPr>
        <w:t>printf</w:t>
      </w:r>
      <w:proofErr w:type="spellEnd"/>
      <w:r w:rsidR="00A22E21" w:rsidRPr="00A22E21">
        <w:rPr>
          <w:color w:val="000000" w:themeColor="text1"/>
          <w:sz w:val="22"/>
          <w:szCs w:val="22"/>
        </w:rPr>
        <w:t xml:space="preserve"> "The circle's area is %s\n" "$area" )</w:t>
      </w:r>
    </w:p>
    <w:p w14:paraId="09F2078A" w14:textId="46F6587B" w:rsidR="00A22E21" w:rsidRPr="006213C2" w:rsidRDefault="00A22E21" w:rsidP="00682DFC">
      <w:pPr>
        <w:pStyle w:val="ListParagraph"/>
        <w:ind w:left="360"/>
      </w:pPr>
      <w:r>
        <w:rPr>
          <w:color w:val="000000" w:themeColor="text1"/>
          <w:sz w:val="22"/>
          <w:szCs w:val="22"/>
        </w:rPr>
        <w:t xml:space="preserve">Note: the script uses the </w:t>
      </w:r>
      <w:proofErr w:type="spellStart"/>
      <w:r>
        <w:rPr>
          <w:color w:val="000000" w:themeColor="text1"/>
          <w:sz w:val="22"/>
          <w:szCs w:val="22"/>
        </w:rPr>
        <w:t>bc</w:t>
      </w:r>
      <w:proofErr w:type="spellEnd"/>
      <w:r>
        <w:rPr>
          <w:color w:val="000000" w:themeColor="text1"/>
          <w:sz w:val="22"/>
          <w:szCs w:val="22"/>
        </w:rPr>
        <w:t xml:space="preserve"> command to calculate float numbers. The syntax is </w:t>
      </w:r>
      <w:r w:rsidRPr="00A22E21">
        <w:rPr>
          <w:color w:val="000000" w:themeColor="text1"/>
          <w:sz w:val="22"/>
          <w:szCs w:val="22"/>
          <w:shd w:val="pct15" w:color="auto" w:fill="FFFFFF"/>
        </w:rPr>
        <w:t xml:space="preserve">variable=`echo “formula” | </w:t>
      </w:r>
      <w:proofErr w:type="spellStart"/>
      <w:r w:rsidRPr="00A22E21">
        <w:rPr>
          <w:color w:val="000000" w:themeColor="text1"/>
          <w:sz w:val="22"/>
          <w:szCs w:val="22"/>
          <w:shd w:val="pct15" w:color="auto" w:fill="FFFFFF"/>
        </w:rPr>
        <w:t>bc</w:t>
      </w:r>
      <w:proofErr w:type="spellEnd"/>
      <w:r w:rsidRPr="00A22E21">
        <w:rPr>
          <w:color w:val="000000" w:themeColor="text1"/>
          <w:sz w:val="22"/>
          <w:szCs w:val="22"/>
          <w:shd w:val="pct15" w:color="auto" w:fill="FFFFFF"/>
        </w:rPr>
        <w:t xml:space="preserve"> -l`</w:t>
      </w:r>
    </w:p>
    <w:p w14:paraId="05185D62" w14:textId="658C7894" w:rsidR="00DD6F11" w:rsidRDefault="00DD6F11" w:rsidP="00DD6F1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71907EF3" w14:textId="235D698B" w:rsidR="002E45DE" w:rsidRPr="002E45DE" w:rsidRDefault="001C0712" w:rsidP="001C071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Test the script</w:t>
      </w:r>
      <w:r w:rsidR="0030068B">
        <w:rPr>
          <w:color w:val="000000" w:themeColor="text1"/>
          <w:sz w:val="22"/>
          <w:szCs w:val="22"/>
        </w:rPr>
        <w:t xml:space="preserve"> by typing</w:t>
      </w:r>
      <w:r w:rsidR="00C807EF">
        <w:rPr>
          <w:color w:val="000000" w:themeColor="text1"/>
          <w:sz w:val="22"/>
          <w:szCs w:val="22"/>
        </w:rPr>
        <w:t xml:space="preserve"> the</w:t>
      </w:r>
      <w:r w:rsidR="0030068B">
        <w:rPr>
          <w:color w:val="000000" w:themeColor="text1"/>
          <w:sz w:val="22"/>
          <w:szCs w:val="22"/>
        </w:rPr>
        <w:t xml:space="preserve"> </w:t>
      </w:r>
      <w:r w:rsidR="00C807EF">
        <w:rPr>
          <w:color w:val="000000" w:themeColor="text1"/>
          <w:sz w:val="22"/>
          <w:szCs w:val="22"/>
        </w:rPr>
        <w:t>following</w:t>
      </w:r>
      <w:r w:rsidR="0030068B">
        <w:rPr>
          <w:color w:val="000000" w:themeColor="text1"/>
          <w:sz w:val="22"/>
          <w:szCs w:val="22"/>
        </w:rPr>
        <w:t xml:space="preserve"> commands</w:t>
      </w:r>
      <w:r w:rsidR="002E45DE">
        <w:rPr>
          <w:color w:val="000000" w:themeColor="text1"/>
          <w:sz w:val="22"/>
          <w:szCs w:val="22"/>
        </w:rPr>
        <w:t>:</w:t>
      </w:r>
    </w:p>
    <w:p w14:paraId="5455CF96" w14:textId="640DDA82" w:rsidR="002B2142" w:rsidRDefault="002E45DE" w:rsidP="00CE02F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 w:rsidR="00A22E21">
        <w:rPr>
          <w:color w:val="000000" w:themeColor="text1"/>
          <w:sz w:val="22"/>
          <w:szCs w:val="22"/>
        </w:rPr>
        <w:t>circleArea</w:t>
      </w:r>
      <w:proofErr w:type="spellEnd"/>
      <w:r w:rsidR="00A22E21">
        <w:rPr>
          <w:color w:val="000000" w:themeColor="text1"/>
          <w:sz w:val="22"/>
          <w:szCs w:val="22"/>
        </w:rPr>
        <w:t xml:space="preserve"> 12</w:t>
      </w:r>
    </w:p>
    <w:p w14:paraId="02848DAA" w14:textId="0BD4489B" w:rsidR="00A22E21" w:rsidRDefault="00A22E21" w:rsidP="00A22E2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69F21961" wp14:editId="79E299D6">
            <wp:extent cx="5486400" cy="256032"/>
            <wp:effectExtent l="0" t="0" r="0" b="0"/>
            <wp:docPr id="94465369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6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1C5E" w14:textId="77777777" w:rsidR="003C176C" w:rsidRPr="002B2142" w:rsidRDefault="003C176C" w:rsidP="003C176C">
      <w:pPr>
        <w:pStyle w:val="ListParagraph"/>
        <w:ind w:left="360"/>
      </w:pPr>
    </w:p>
    <w:p w14:paraId="7B09836F" w14:textId="06FB07F2" w:rsidR="002B2142" w:rsidRPr="007975B4" w:rsidRDefault="00DA1394" w:rsidP="001C071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You can save the print result to a variable for future usage</w:t>
      </w:r>
      <w:r w:rsidR="00B376BF">
        <w:rPr>
          <w:color w:val="000000" w:themeColor="text1"/>
          <w:sz w:val="22"/>
          <w:szCs w:val="22"/>
        </w:rPr>
        <w:t xml:space="preserve">. Try it by typing the </w:t>
      </w:r>
      <w:r w:rsidR="00C807EF">
        <w:rPr>
          <w:color w:val="000000" w:themeColor="text1"/>
          <w:sz w:val="22"/>
          <w:szCs w:val="22"/>
        </w:rPr>
        <w:t>following</w:t>
      </w:r>
      <w:r w:rsidR="00B376BF">
        <w:rPr>
          <w:color w:val="000000" w:themeColor="text1"/>
          <w:sz w:val="22"/>
          <w:szCs w:val="22"/>
        </w:rPr>
        <w:t xml:space="preserve"> commands</w:t>
      </w:r>
      <w:r w:rsidR="00317CC9">
        <w:rPr>
          <w:color w:val="000000" w:themeColor="text1"/>
          <w:sz w:val="22"/>
          <w:szCs w:val="22"/>
        </w:rPr>
        <w:t>:</w:t>
      </w:r>
    </w:p>
    <w:p w14:paraId="20AB8D7D" w14:textId="3594C585" w:rsidR="007975B4" w:rsidRDefault="00BA09F4" w:rsidP="007975B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B376BF">
        <w:rPr>
          <w:color w:val="000000" w:themeColor="text1"/>
          <w:sz w:val="22"/>
          <w:szCs w:val="22"/>
        </w:rPr>
        <w:t xml:space="preserve">info=$( </w:t>
      </w:r>
      <w:proofErr w:type="spellStart"/>
      <w:r w:rsidR="00B376BF">
        <w:rPr>
          <w:color w:val="000000" w:themeColor="text1"/>
          <w:sz w:val="22"/>
          <w:szCs w:val="22"/>
        </w:rPr>
        <w:t>circleArea</w:t>
      </w:r>
      <w:proofErr w:type="spellEnd"/>
      <w:r w:rsidR="00B376BF">
        <w:rPr>
          <w:color w:val="000000" w:themeColor="text1"/>
          <w:sz w:val="22"/>
          <w:szCs w:val="22"/>
        </w:rPr>
        <w:t xml:space="preserve"> 5 )</w:t>
      </w:r>
    </w:p>
    <w:p w14:paraId="276A5CFB" w14:textId="275B1603" w:rsidR="00B376BF" w:rsidRDefault="00B376BF" w:rsidP="007975B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info</w:t>
      </w:r>
    </w:p>
    <w:p w14:paraId="405A4216" w14:textId="71647A46" w:rsidR="003C176C" w:rsidRDefault="00B376BF" w:rsidP="00B376BF">
      <w:pPr>
        <w:jc w:val="center"/>
      </w:pPr>
      <w:r>
        <w:rPr>
          <w:noProof/>
        </w:rPr>
        <w:drawing>
          <wp:inline distT="0" distB="0" distL="0" distR="0" wp14:anchorId="36726B98" wp14:editId="5B570DE3">
            <wp:extent cx="4572000" cy="493776"/>
            <wp:effectExtent l="0" t="0" r="0" b="1905"/>
            <wp:docPr id="10004653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93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3B303" w14:textId="676C8190" w:rsidR="00111A13" w:rsidRDefault="00111A13" w:rsidP="00111A13">
      <w:r>
        <w:t xml:space="preserve">Note: you can use this method to get a return value from a </w:t>
      </w:r>
      <w:r w:rsidR="00926875">
        <w:t>function</w:t>
      </w:r>
    </w:p>
    <w:p w14:paraId="51352971" w14:textId="77777777" w:rsidR="00BA09F4" w:rsidRPr="002B2142" w:rsidRDefault="00BA09F4" w:rsidP="003C176C"/>
    <w:p w14:paraId="34570D73" w14:textId="48B3696C" w:rsidR="002B2142" w:rsidRPr="00BA09F4" w:rsidRDefault="00BC013D" w:rsidP="001C071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 xml:space="preserve">The function also can return an exit code (0 - 255). Test it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s</w:t>
      </w:r>
      <w:r w:rsidR="00117E60">
        <w:rPr>
          <w:color w:val="000000" w:themeColor="text1"/>
          <w:sz w:val="22"/>
          <w:szCs w:val="22"/>
        </w:rPr>
        <w:t>:</w:t>
      </w:r>
    </w:p>
    <w:p w14:paraId="1A3F77D2" w14:textId="688D6B38" w:rsidR="00BA09F4" w:rsidRDefault="00BA09F4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 w:rsidR="00BC013D" w:rsidRPr="00BC013D">
        <w:rPr>
          <w:color w:val="000000" w:themeColor="text1"/>
          <w:sz w:val="22"/>
          <w:szCs w:val="22"/>
        </w:rPr>
        <w:t>getNumber</w:t>
      </w:r>
      <w:proofErr w:type="spellEnd"/>
      <w:r w:rsidR="00BC013D" w:rsidRPr="00BC013D">
        <w:rPr>
          <w:color w:val="000000" w:themeColor="text1"/>
          <w:sz w:val="22"/>
          <w:szCs w:val="22"/>
        </w:rPr>
        <w:t>() ( return $(( $RANDOM * 255 + 1 )) )</w:t>
      </w:r>
    </w:p>
    <w:p w14:paraId="14573D41" w14:textId="68FEE163" w:rsidR="00BC013D" w:rsidRDefault="00604272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A62A7BB" wp14:editId="33F6F84D">
            <wp:simplePos x="0" y="0"/>
            <wp:positionH relativeFrom="column">
              <wp:posOffset>1254760</wp:posOffset>
            </wp:positionH>
            <wp:positionV relativeFrom="paragraph">
              <wp:posOffset>71566</wp:posOffset>
            </wp:positionV>
            <wp:extent cx="4572000" cy="1216152"/>
            <wp:effectExtent l="0" t="0" r="0" b="3175"/>
            <wp:wrapSquare wrapText="bothSides"/>
            <wp:docPr id="18977860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161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C013D">
        <w:rPr>
          <w:color w:val="000000" w:themeColor="text1"/>
          <w:sz w:val="22"/>
          <w:szCs w:val="22"/>
        </w:rPr>
        <w:t xml:space="preserve">&gt;&gt;&gt; </w:t>
      </w:r>
      <w:proofErr w:type="spellStart"/>
      <w:r w:rsidR="00BC013D">
        <w:rPr>
          <w:color w:val="000000" w:themeColor="text1"/>
          <w:sz w:val="22"/>
          <w:szCs w:val="22"/>
        </w:rPr>
        <w:t>getNumber</w:t>
      </w:r>
      <w:proofErr w:type="spellEnd"/>
    </w:p>
    <w:p w14:paraId="3118C802" w14:textId="50F05CDA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5494E114" w14:textId="6AB576DC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getNumber</w:t>
      </w:r>
      <w:proofErr w:type="spellEnd"/>
    </w:p>
    <w:p w14:paraId="1399F371" w14:textId="014B7BC1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47D743F3" w14:textId="5FC6C673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getNumber</w:t>
      </w:r>
      <w:proofErr w:type="spellEnd"/>
    </w:p>
    <w:p w14:paraId="1590506C" w14:textId="7238C39B" w:rsidR="00BC013D" w:rsidRDefault="00BC013D" w:rsidP="00BA09F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25C74421" w14:textId="5F30AA37" w:rsidR="00BC013D" w:rsidRDefault="00BC013D" w:rsidP="00BC013D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0FE467E4" w14:textId="2E707FBD" w:rsidR="00BA09F4" w:rsidRDefault="00BA09F4" w:rsidP="00BA09F4">
      <w:pPr>
        <w:pStyle w:val="ListParagraph"/>
        <w:tabs>
          <w:tab w:val="left" w:pos="2331"/>
        </w:tabs>
        <w:ind w:left="360"/>
        <w:jc w:val="center"/>
      </w:pPr>
    </w:p>
    <w:p w14:paraId="62E2706F" w14:textId="4DF7BD47" w:rsidR="00BA09F4" w:rsidRPr="00853B10" w:rsidRDefault="00BC013D" w:rsidP="00BA09F4">
      <w:pPr>
        <w:ind w:left="360"/>
        <w:rPr>
          <w:sz w:val="22"/>
          <w:szCs w:val="22"/>
        </w:rPr>
      </w:pPr>
      <w:r w:rsidRPr="00853B10">
        <w:rPr>
          <w:sz w:val="22"/>
          <w:szCs w:val="22"/>
        </w:rPr>
        <w:t xml:space="preserve">Note: </w:t>
      </w:r>
      <w:r w:rsidR="009428B9">
        <w:rPr>
          <w:sz w:val="22"/>
          <w:szCs w:val="22"/>
        </w:rPr>
        <w:t>T</w:t>
      </w:r>
      <w:r w:rsidRPr="00853B10">
        <w:rPr>
          <w:sz w:val="22"/>
          <w:szCs w:val="22"/>
        </w:rPr>
        <w:t xml:space="preserve">he $? </w:t>
      </w:r>
      <w:r w:rsidR="009428B9">
        <w:rPr>
          <w:sz w:val="22"/>
          <w:szCs w:val="22"/>
        </w:rPr>
        <w:t>r</w:t>
      </w:r>
      <w:r w:rsidRPr="00853B10">
        <w:rPr>
          <w:sz w:val="22"/>
          <w:szCs w:val="22"/>
        </w:rPr>
        <w:t>epresents the last exit code which we returned from the function. You are supposed to see different numbers since our function return</w:t>
      </w:r>
      <w:r w:rsidR="009428B9">
        <w:rPr>
          <w:sz w:val="22"/>
          <w:szCs w:val="22"/>
        </w:rPr>
        <w:t>s</w:t>
      </w:r>
      <w:r w:rsidRPr="00853B10">
        <w:rPr>
          <w:sz w:val="22"/>
          <w:szCs w:val="22"/>
        </w:rPr>
        <w:t xml:space="preserve"> a random number every time</w:t>
      </w:r>
      <w:r w:rsidR="009428B9">
        <w:rPr>
          <w:sz w:val="22"/>
          <w:szCs w:val="22"/>
        </w:rPr>
        <w:t xml:space="preserve"> it is executed</w:t>
      </w:r>
      <w:r w:rsidRPr="00853B10">
        <w:rPr>
          <w:sz w:val="22"/>
          <w:szCs w:val="22"/>
        </w:rPr>
        <w:t>.</w:t>
      </w:r>
    </w:p>
    <w:p w14:paraId="3CFF47B1" w14:textId="618F9AFC" w:rsidR="008F5931" w:rsidRPr="00E9010F" w:rsidRDefault="008F5931" w:rsidP="008F5931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Define a function</w:t>
      </w:r>
      <w:r w:rsidR="00853B10">
        <w:rPr>
          <w:b/>
          <w:bCs/>
          <w:sz w:val="22"/>
          <w:szCs w:val="22"/>
        </w:rPr>
        <w:t xml:space="preserve"> in the file</w:t>
      </w:r>
    </w:p>
    <w:p w14:paraId="270963C7" w14:textId="34253B9D" w:rsidR="008F5931" w:rsidRPr="00853B10" w:rsidRDefault="00853B10" w:rsidP="00853B10">
      <w:pPr>
        <w:pStyle w:val="ListParagraph"/>
        <w:numPr>
          <w:ilvl w:val="0"/>
          <w:numId w:val="9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unctions define</w:t>
      </w:r>
      <w:r w:rsidR="00926875">
        <w:rPr>
          <w:color w:val="000000" w:themeColor="text1"/>
          <w:sz w:val="22"/>
          <w:szCs w:val="22"/>
        </w:rPr>
        <w:t>d</w:t>
      </w:r>
      <w:r>
        <w:rPr>
          <w:color w:val="000000" w:themeColor="text1"/>
          <w:sz w:val="22"/>
          <w:szCs w:val="22"/>
        </w:rPr>
        <w:t xml:space="preserve"> in the shell will lose after you close the shell. It is good </w:t>
      </w:r>
      <w:r w:rsidR="00926875">
        <w:rPr>
          <w:color w:val="000000" w:themeColor="text1"/>
          <w:sz w:val="22"/>
          <w:szCs w:val="22"/>
        </w:rPr>
        <w:t xml:space="preserve">to </w:t>
      </w:r>
      <w:r>
        <w:rPr>
          <w:color w:val="000000" w:themeColor="text1"/>
          <w:sz w:val="22"/>
          <w:szCs w:val="22"/>
        </w:rPr>
        <w:t>write your functions in the file for the reusability</w:t>
      </w:r>
    </w:p>
    <w:p w14:paraId="2E457EF1" w14:textId="77777777" w:rsidR="008F5931" w:rsidRPr="00CE02F1" w:rsidRDefault="008F5931" w:rsidP="008F5931">
      <w:pPr>
        <w:rPr>
          <w:color w:val="000000" w:themeColor="text1"/>
          <w:sz w:val="22"/>
          <w:szCs w:val="22"/>
        </w:rPr>
      </w:pPr>
    </w:p>
    <w:p w14:paraId="3B23BF7D" w14:textId="136CC251" w:rsidR="008F5931" w:rsidRPr="00853B10" w:rsidRDefault="00853B10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Create a script file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:</w:t>
      </w:r>
    </w:p>
    <w:p w14:paraId="1A3813D3" w14:textId="7608F571" w:rsidR="00853B10" w:rsidRPr="006213C2" w:rsidRDefault="00853B10" w:rsidP="00853B10">
      <w:pPr>
        <w:pStyle w:val="ListParagraph"/>
        <w:ind w:left="360"/>
      </w:pPr>
      <w:r>
        <w:rPr>
          <w:color w:val="000000" w:themeColor="text1"/>
          <w:sz w:val="22"/>
          <w:szCs w:val="22"/>
        </w:rPr>
        <w:t>&gt;&gt;&gt; nano SystemSnapshot.sh</w:t>
      </w:r>
    </w:p>
    <w:p w14:paraId="6575F360" w14:textId="50BCF5F2" w:rsidR="008F5931" w:rsidRDefault="00604272" w:rsidP="008F593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6A22BF0" wp14:editId="094E404C">
            <wp:simplePos x="0" y="0"/>
            <wp:positionH relativeFrom="column">
              <wp:posOffset>-9835</wp:posOffset>
            </wp:positionH>
            <wp:positionV relativeFrom="paragraph">
              <wp:posOffset>54556</wp:posOffset>
            </wp:positionV>
            <wp:extent cx="3657600" cy="1161288"/>
            <wp:effectExtent l="0" t="0" r="0" b="1270"/>
            <wp:wrapSquare wrapText="bothSides"/>
            <wp:docPr id="144756343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1612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E2471B" w14:textId="57FDF007" w:rsidR="00853B10" w:rsidRDefault="00853B10" w:rsidP="00853B1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ote: we define a function called snapshot to </w:t>
      </w:r>
      <w:r w:rsidR="0094320F">
        <w:rPr>
          <w:color w:val="000000" w:themeColor="text1"/>
          <w:sz w:val="22"/>
          <w:szCs w:val="22"/>
        </w:rPr>
        <w:t>take a system snapshot by running top command and save the information to a file with the name contains date and time that snapshot was taken.</w:t>
      </w:r>
    </w:p>
    <w:p w14:paraId="759D4754" w14:textId="77777777" w:rsidR="00853B10" w:rsidRDefault="00853B10" w:rsidP="008F5931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7906A953" w14:textId="7AAE8490" w:rsidR="008F5931" w:rsidRPr="002E45DE" w:rsidRDefault="0094320F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14:paraId="65AF0BF6" w14:textId="77777777" w:rsidR="008F5931" w:rsidRPr="002B2142" w:rsidRDefault="008F5931" w:rsidP="008F5931">
      <w:pPr>
        <w:pStyle w:val="ListParagraph"/>
        <w:ind w:left="360"/>
      </w:pPr>
    </w:p>
    <w:p w14:paraId="076ACB57" w14:textId="3A5F9646" w:rsidR="008F5931" w:rsidRPr="007975B4" w:rsidRDefault="0094320F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>Before we can use the function that defines in a file, we have to source</w:t>
      </w:r>
      <w:r w:rsidR="009428B9">
        <w:rPr>
          <w:color w:val="000000" w:themeColor="text1"/>
          <w:sz w:val="22"/>
          <w:szCs w:val="22"/>
        </w:rPr>
        <w:t xml:space="preserve"> in</w:t>
      </w:r>
      <w:r>
        <w:rPr>
          <w:color w:val="000000" w:themeColor="text1"/>
          <w:sz w:val="22"/>
          <w:szCs w:val="22"/>
        </w:rPr>
        <w:t xml:space="preserve"> the file</w:t>
      </w:r>
      <w:r w:rsidR="009428B9">
        <w:rPr>
          <w:color w:val="000000" w:themeColor="text1"/>
          <w:sz w:val="22"/>
          <w:szCs w:val="22"/>
        </w:rPr>
        <w:t xml:space="preserve"> in the current shell,</w:t>
      </w:r>
      <w:r>
        <w:rPr>
          <w:color w:val="000000" w:themeColor="text1"/>
          <w:sz w:val="22"/>
          <w:szCs w:val="22"/>
        </w:rPr>
        <w:t xml:space="preserve"> making functions available to the shell. Run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 to source</w:t>
      </w:r>
      <w:r w:rsidR="009428B9">
        <w:rPr>
          <w:color w:val="000000" w:themeColor="text1"/>
          <w:sz w:val="22"/>
          <w:szCs w:val="22"/>
        </w:rPr>
        <w:t xml:space="preserve"> in</w:t>
      </w:r>
      <w:r>
        <w:rPr>
          <w:color w:val="000000" w:themeColor="text1"/>
          <w:sz w:val="22"/>
          <w:szCs w:val="22"/>
        </w:rPr>
        <w:t xml:space="preserve"> the file:</w:t>
      </w:r>
    </w:p>
    <w:p w14:paraId="653E62A7" w14:textId="5BB43C23" w:rsidR="008F5931" w:rsidRPr="0094320F" w:rsidRDefault="008F5931" w:rsidP="0094320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94320F">
        <w:rPr>
          <w:color w:val="000000" w:themeColor="text1"/>
          <w:sz w:val="22"/>
          <w:szCs w:val="22"/>
        </w:rPr>
        <w:t>. SystemSnapshot.sh</w:t>
      </w:r>
    </w:p>
    <w:p w14:paraId="255B8BD1" w14:textId="77777777" w:rsidR="008F5931" w:rsidRPr="002B2142" w:rsidRDefault="008F5931" w:rsidP="008F5931"/>
    <w:p w14:paraId="440FA106" w14:textId="0014DEDD" w:rsidR="008F5931" w:rsidRPr="00BA09F4" w:rsidRDefault="008F5931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Try to run the </w:t>
      </w:r>
      <w:r w:rsidR="0094320F">
        <w:rPr>
          <w:color w:val="000000" w:themeColor="text1"/>
          <w:sz w:val="22"/>
          <w:szCs w:val="22"/>
        </w:rPr>
        <w:t xml:space="preserve">function by typing the </w:t>
      </w:r>
      <w:r w:rsidR="00C807EF">
        <w:rPr>
          <w:color w:val="000000" w:themeColor="text1"/>
          <w:sz w:val="22"/>
          <w:szCs w:val="22"/>
        </w:rPr>
        <w:t>following</w:t>
      </w:r>
      <w:r w:rsidR="0094320F">
        <w:rPr>
          <w:color w:val="000000" w:themeColor="text1"/>
          <w:sz w:val="22"/>
          <w:szCs w:val="22"/>
        </w:rPr>
        <w:t xml:space="preserve"> command</w:t>
      </w:r>
      <w:r>
        <w:rPr>
          <w:color w:val="000000" w:themeColor="text1"/>
          <w:sz w:val="22"/>
          <w:szCs w:val="22"/>
        </w:rPr>
        <w:t>:</w:t>
      </w:r>
    </w:p>
    <w:p w14:paraId="26A143B0" w14:textId="1F910006" w:rsidR="008F5931" w:rsidRDefault="008F5931" w:rsidP="008F593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94320F">
        <w:rPr>
          <w:color w:val="000000" w:themeColor="text1"/>
          <w:sz w:val="22"/>
          <w:szCs w:val="22"/>
        </w:rPr>
        <w:t>snapshot</w:t>
      </w:r>
    </w:p>
    <w:p w14:paraId="07A5C9E7" w14:textId="541BC599" w:rsidR="0094320F" w:rsidRPr="0094320F" w:rsidRDefault="0094320F" w:rsidP="0094320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clear</w:t>
      </w:r>
    </w:p>
    <w:p w14:paraId="13AE8EFB" w14:textId="77777777" w:rsidR="008F5931" w:rsidRDefault="008F5931" w:rsidP="008F5931">
      <w:pPr>
        <w:pStyle w:val="ListParagraph"/>
        <w:tabs>
          <w:tab w:val="left" w:pos="2331"/>
        </w:tabs>
        <w:ind w:left="360"/>
        <w:jc w:val="center"/>
      </w:pPr>
    </w:p>
    <w:p w14:paraId="2AAFF712" w14:textId="2818BE4B" w:rsidR="008F5931" w:rsidRDefault="0094320F" w:rsidP="008F5931">
      <w:pPr>
        <w:ind w:left="360"/>
      </w:pPr>
      <w:r>
        <w:t>We run clear to clear the screen in order to see the file content later</w:t>
      </w:r>
      <w:r w:rsidR="008F5931">
        <w:t>.</w:t>
      </w:r>
    </w:p>
    <w:p w14:paraId="728F029E" w14:textId="326B35AA" w:rsidR="008F5931" w:rsidRPr="00103A23" w:rsidRDefault="0094320F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Run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 to see file names in the folder</w:t>
      </w:r>
      <w:r w:rsidR="008F5931">
        <w:rPr>
          <w:color w:val="000000" w:themeColor="text1"/>
          <w:sz w:val="22"/>
          <w:szCs w:val="22"/>
        </w:rPr>
        <w:t>:</w:t>
      </w:r>
    </w:p>
    <w:p w14:paraId="2EF4B7EB" w14:textId="55F68682" w:rsidR="008F5931" w:rsidRDefault="00604272" w:rsidP="0094320F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19C79587" wp14:editId="34496B88">
            <wp:simplePos x="0" y="0"/>
            <wp:positionH relativeFrom="column">
              <wp:posOffset>-10795</wp:posOffset>
            </wp:positionH>
            <wp:positionV relativeFrom="paragraph">
              <wp:posOffset>167640</wp:posOffset>
            </wp:positionV>
            <wp:extent cx="3442970" cy="405765"/>
            <wp:effectExtent l="0" t="0" r="5080" b="0"/>
            <wp:wrapTight wrapText="bothSides">
              <wp:wrapPolygon edited="0">
                <wp:start x="0" y="0"/>
                <wp:lineTo x="0" y="20282"/>
                <wp:lineTo x="21512" y="20282"/>
                <wp:lineTo x="21512" y="0"/>
                <wp:lineTo x="0" y="0"/>
              </wp:wrapPolygon>
            </wp:wrapTight>
            <wp:docPr id="72563034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2970" cy="405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5931">
        <w:rPr>
          <w:color w:val="000000" w:themeColor="text1"/>
          <w:sz w:val="22"/>
          <w:szCs w:val="22"/>
        </w:rPr>
        <w:t xml:space="preserve">&gt;&gt;&gt; </w:t>
      </w:r>
      <w:r w:rsidR="0094320F">
        <w:rPr>
          <w:color w:val="000000" w:themeColor="text1"/>
          <w:sz w:val="22"/>
          <w:szCs w:val="22"/>
        </w:rPr>
        <w:t>ls</w:t>
      </w:r>
    </w:p>
    <w:p w14:paraId="5B29F4D9" w14:textId="5F68BB43" w:rsidR="0094320F" w:rsidRDefault="0094320F" w:rsidP="0094320F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7D408A69" w14:textId="0E5A9200" w:rsidR="008F5931" w:rsidRDefault="00604272" w:rsidP="008F593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09EC87A" wp14:editId="30D00AC7">
            <wp:simplePos x="0" y="0"/>
            <wp:positionH relativeFrom="column">
              <wp:posOffset>-10647</wp:posOffset>
            </wp:positionH>
            <wp:positionV relativeFrom="paragraph">
              <wp:posOffset>258985</wp:posOffset>
            </wp:positionV>
            <wp:extent cx="4572000" cy="2624328"/>
            <wp:effectExtent l="0" t="0" r="0" b="5080"/>
            <wp:wrapSquare wrapText="bothSides"/>
            <wp:docPr id="87945220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243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4320F">
        <w:rPr>
          <w:color w:val="000000" w:themeColor="text1"/>
          <w:sz w:val="22"/>
          <w:szCs w:val="22"/>
        </w:rPr>
        <w:t>You will see a different file name because it was generated by the date and time you run the function.</w:t>
      </w:r>
    </w:p>
    <w:p w14:paraId="5B7E65BA" w14:textId="5155C0D0" w:rsidR="005B458C" w:rsidRDefault="005B458C" w:rsidP="008F5931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300AC865" w14:textId="56C63E8D" w:rsidR="008F5931" w:rsidRPr="007930FA" w:rsidRDefault="0094320F" w:rsidP="008F5931">
      <w:pPr>
        <w:pStyle w:val="ListParagraph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Check the file content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</w:t>
      </w:r>
      <w:r w:rsidR="008F5931">
        <w:rPr>
          <w:color w:val="000000" w:themeColor="text1"/>
          <w:sz w:val="22"/>
          <w:szCs w:val="22"/>
        </w:rPr>
        <w:t>:</w:t>
      </w:r>
    </w:p>
    <w:p w14:paraId="28B6940C" w14:textId="563685D1" w:rsidR="008F5931" w:rsidRDefault="008F5931" w:rsidP="008F593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94320F" w:rsidRPr="0094320F">
        <w:rPr>
          <w:color w:val="000000" w:themeColor="text1"/>
          <w:sz w:val="22"/>
          <w:szCs w:val="22"/>
        </w:rPr>
        <w:t>cat 2019-07-1802:16:22.log</w:t>
      </w:r>
    </w:p>
    <w:p w14:paraId="74156B62" w14:textId="3975E308" w:rsidR="0094320F" w:rsidRDefault="0094320F" w:rsidP="008F5931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you should change the file name to your own file name.</w:t>
      </w:r>
    </w:p>
    <w:p w14:paraId="1113BB25" w14:textId="5D92A8E5" w:rsidR="008F5931" w:rsidRDefault="008F5931" w:rsidP="007C39FB">
      <w:pPr>
        <w:jc w:val="center"/>
      </w:pPr>
    </w:p>
    <w:p w14:paraId="6B0672A5" w14:textId="18F8F585" w:rsidR="008F5931" w:rsidRDefault="008F5931" w:rsidP="00D9033F"/>
    <w:p w14:paraId="026C3B18" w14:textId="438F6CEE" w:rsidR="008F5931" w:rsidRDefault="008F5931" w:rsidP="00D9033F"/>
    <w:p w14:paraId="7052C2B2" w14:textId="32041782" w:rsidR="00101A71" w:rsidRDefault="00101A71" w:rsidP="00D9033F"/>
    <w:p w14:paraId="056F861D" w14:textId="6F1CDA1D" w:rsidR="30F7073A" w:rsidRDefault="30F7073A" w:rsidP="30F7073A">
      <w:pPr>
        <w:spacing w:after="160" w:line="259" w:lineRule="auto"/>
        <w:rPr>
          <w:color w:val="000000" w:themeColor="text1"/>
        </w:rPr>
      </w:pPr>
      <w:r w:rsidRPr="30F7073A">
        <w:rPr>
          <w:b/>
          <w:bCs/>
          <w:color w:val="000000" w:themeColor="text1"/>
        </w:rPr>
        <w:t>Submit your Work to Brightspace</w:t>
      </w:r>
    </w:p>
    <w:p w14:paraId="28D6332E" w14:textId="439FB742" w:rsidR="30F7073A" w:rsidRPr="00604272" w:rsidRDefault="30F7073A" w:rsidP="00604272">
      <w:pPr>
        <w:spacing w:after="160" w:line="259" w:lineRule="auto"/>
        <w:rPr>
          <w:color w:val="000000" w:themeColor="text1"/>
        </w:rPr>
      </w:pPr>
      <w:r w:rsidRPr="30F7073A">
        <w:rPr>
          <w:color w:val="000000" w:themeColor="text1"/>
        </w:rPr>
        <w:t>Please upload all your files for this hands-on practice to the HOP assignment on Brightspace.</w:t>
      </w:r>
    </w:p>
    <w:sectPr w:rsidR="30F7073A" w:rsidRPr="00604272" w:rsidSect="008506B7">
      <w:headerReference w:type="even" r:id="rId21"/>
      <w:headerReference w:type="default" r:id="rId22"/>
      <w:footerReference w:type="default" r:id="rId23"/>
      <w:headerReference w:type="first" r:id="rId24"/>
      <w:pgSz w:w="12240" w:h="15840" w:code="1"/>
      <w:pgMar w:top="1440" w:right="1440" w:bottom="1440" w:left="1440" w:header="288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48A84" w14:textId="77777777" w:rsidR="00C00042" w:rsidRDefault="00C00042">
      <w:r>
        <w:separator/>
      </w:r>
    </w:p>
  </w:endnote>
  <w:endnote w:type="continuationSeparator" w:id="0">
    <w:p w14:paraId="6D28E19B" w14:textId="77777777" w:rsidR="00C00042" w:rsidRDefault="00C00042">
      <w:r>
        <w:continuationSeparator/>
      </w:r>
    </w:p>
  </w:endnote>
  <w:endnote w:type="continuationNotice" w:id="1">
    <w:p w14:paraId="19CAB1F6" w14:textId="77777777" w:rsidR="00C00042" w:rsidRDefault="00C0004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60518061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2E4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2C1B0" w14:textId="77777777" w:rsidR="00C00042" w:rsidRDefault="00C00042">
      <w:r>
        <w:separator/>
      </w:r>
    </w:p>
  </w:footnote>
  <w:footnote w:type="continuationSeparator" w:id="0">
    <w:p w14:paraId="770793F7" w14:textId="77777777" w:rsidR="00C00042" w:rsidRDefault="00C00042">
      <w:r>
        <w:continuationSeparator/>
      </w:r>
    </w:p>
  </w:footnote>
  <w:footnote w:type="continuationNotice" w:id="1">
    <w:p w14:paraId="23B65BFF" w14:textId="77777777" w:rsidR="00C00042" w:rsidRDefault="00C0004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A510E" w14:textId="77777777" w:rsidR="005F37B2" w:rsidRDefault="005F37B2">
    <w:pPr>
      <w:pStyle w:val="Header"/>
    </w:pPr>
  </w:p>
  <w:p w14:paraId="3463353F" w14:textId="77777777" w:rsidR="005F37B2" w:rsidRDefault="005F37B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7A22" w14:textId="0093CD05" w:rsidR="008506B7" w:rsidRPr="008506B7" w:rsidRDefault="008506B7" w:rsidP="008506B7">
    <w:pPr>
      <w:pStyle w:val="Header"/>
      <w:tabs>
        <w:tab w:val="clear" w:pos="4680"/>
        <w:tab w:val="center" w:pos="5580"/>
      </w:tabs>
      <w:jc w:val="right"/>
      <w:rPr>
        <w:caps/>
        <w:color w:val="44546A" w:themeColor="text2"/>
        <w:sz w:val="20"/>
        <w:szCs w:val="20"/>
      </w:rPr>
    </w:pPr>
    <w:r w:rsidRPr="2B00AB1C">
      <w:rPr>
        <w:b/>
        <w:bCs/>
        <w:color w:val="000000" w:themeColor="text1"/>
        <w:sz w:val="22"/>
        <w:szCs w:val="22"/>
      </w:rPr>
      <w:t>IS 340 – Operating Systems</w:t>
    </w:r>
    <w:r>
      <w:rPr>
        <w:b/>
        <w:bCs/>
        <w:color w:val="000000" w:themeColor="text1"/>
        <w:sz w:val="22"/>
        <w:szCs w:val="22"/>
      </w:rPr>
      <w:tab/>
    </w:r>
    <w:sdt>
      <w:sdtPr>
        <w:rPr>
          <w:caps/>
          <w:color w:val="44546A" w:themeColor="text2"/>
          <w:sz w:val="20"/>
          <w:szCs w:val="20"/>
        </w:rPr>
        <w:alias w:val="Date"/>
        <w:tag w:val="Date"/>
        <w:id w:val="-304078227"/>
        <w:placeholder>
          <w:docPart w:val="4CF6E2E43CE54F6DA605E5A0A88BB4F4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22-08-28T00:00:00Z">
          <w:dateFormat w:val="M/d/yy"/>
          <w:lid w:val="en-US"/>
          <w:storeMappedDataAs w:val="dateTime"/>
          <w:calendar w:val="gregorian"/>
        </w:date>
      </w:sdtPr>
      <w:sdtContent>
        <w:r>
          <w:rPr>
            <w:caps/>
            <w:color w:val="44546A" w:themeColor="text2"/>
            <w:sz w:val="20"/>
            <w:szCs w:val="20"/>
          </w:rPr>
          <w:t>8/28/22</w:t>
        </w:r>
      </w:sdtContent>
    </w:sdt>
  </w:p>
  <w:p w14:paraId="364B2A1E" w14:textId="0CCD1DA5" w:rsidR="008506B7" w:rsidRDefault="008506B7" w:rsidP="008506B7">
    <w:pPr>
      <w:jc w:val="center"/>
      <w:rPr>
        <w:b/>
        <w:bCs/>
        <w:sz w:val="22"/>
        <w:szCs w:val="22"/>
      </w:rPr>
    </w:pPr>
    <w:r w:rsidRPr="2B00AB1C">
      <w:rPr>
        <w:b/>
        <w:bCs/>
        <w:sz w:val="22"/>
        <w:szCs w:val="22"/>
      </w:rPr>
      <w:t>H</w:t>
    </w:r>
    <w:r>
      <w:rPr>
        <w:b/>
        <w:bCs/>
        <w:sz w:val="22"/>
        <w:szCs w:val="22"/>
      </w:rPr>
      <w:t>O</w:t>
    </w:r>
    <w:r w:rsidRPr="2B00AB1C">
      <w:rPr>
        <w:b/>
        <w:bCs/>
        <w:sz w:val="22"/>
        <w:szCs w:val="22"/>
      </w:rPr>
      <w:t xml:space="preserve">P08 – </w:t>
    </w:r>
    <w:r w:rsidRPr="2B00AB1C">
      <w:rPr>
        <w:b/>
        <w:bCs/>
        <w:color w:val="000000" w:themeColor="text1"/>
        <w:sz w:val="22"/>
        <w:szCs w:val="22"/>
      </w:rPr>
      <w:t>BASH</w:t>
    </w:r>
    <w:r w:rsidRPr="2B00AB1C">
      <w:rPr>
        <w:b/>
        <w:bCs/>
        <w:sz w:val="22"/>
        <w:szCs w:val="22"/>
      </w:rPr>
      <w:t xml:space="preserve"> – Shell Functions</w:t>
    </w:r>
  </w:p>
  <w:p w14:paraId="33F6ED80" w14:textId="3A7A0F95" w:rsidR="008506B7" w:rsidRPr="008506B7" w:rsidRDefault="008506B7" w:rsidP="008506B7">
    <w:pPr>
      <w:spacing w:after="160"/>
      <w:jc w:val="center"/>
      <w:rPr>
        <w:color w:val="000000" w:themeColor="text1"/>
        <w:sz w:val="22"/>
        <w:szCs w:val="22"/>
      </w:rPr>
    </w:pPr>
    <w:r w:rsidRPr="21D8E83F">
      <w:rPr>
        <w:color w:val="000000" w:themeColor="text1"/>
        <w:sz w:val="22"/>
        <w:szCs w:val="22"/>
      </w:rPr>
      <w:t>School of Technology &amp; Computing (STC) @ City University of Seattle (CityU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E9D8D" w14:textId="77777777" w:rsidR="005F37B2" w:rsidRDefault="005F37B2">
    <w:pPr>
      <w:pStyle w:val="Header"/>
    </w:pPr>
  </w:p>
  <w:p w14:paraId="47D93D41" w14:textId="77777777" w:rsidR="005F37B2" w:rsidRDefault="005F37B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15F2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761ED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173B1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532C7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6A0A7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193FEE"/>
    <w:multiLevelType w:val="hybridMultilevel"/>
    <w:tmpl w:val="09F2C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3A788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661F2A"/>
    <w:multiLevelType w:val="hybridMultilevel"/>
    <w:tmpl w:val="962EF940"/>
    <w:lvl w:ilvl="0" w:tplc="B82C1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2134465">
    <w:abstractNumId w:val="3"/>
  </w:num>
  <w:num w:numId="2" w16cid:durableId="1301301629">
    <w:abstractNumId w:val="0"/>
  </w:num>
  <w:num w:numId="3" w16cid:durableId="1298141694">
    <w:abstractNumId w:val="8"/>
  </w:num>
  <w:num w:numId="4" w16cid:durableId="994139850">
    <w:abstractNumId w:val="1"/>
  </w:num>
  <w:num w:numId="5" w16cid:durableId="892618108">
    <w:abstractNumId w:val="10"/>
  </w:num>
  <w:num w:numId="6" w16cid:durableId="877398545">
    <w:abstractNumId w:val="6"/>
  </w:num>
  <w:num w:numId="7" w16cid:durableId="695422861">
    <w:abstractNumId w:val="7"/>
  </w:num>
  <w:num w:numId="8" w16cid:durableId="2060275189">
    <w:abstractNumId w:val="5"/>
  </w:num>
  <w:num w:numId="9" w16cid:durableId="706878167">
    <w:abstractNumId w:val="4"/>
  </w:num>
  <w:num w:numId="10" w16cid:durableId="1883591528">
    <w:abstractNumId w:val="9"/>
  </w:num>
  <w:num w:numId="11" w16cid:durableId="646129017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displayBackgroundShape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zQ1MTU2Nze2MDFQ0lEKTi0uzszPAykwqwUAs3USnywAAAA="/>
  </w:docVars>
  <w:rsids>
    <w:rsidRoot w:val="00291490"/>
    <w:rsid w:val="00004BCE"/>
    <w:rsid w:val="00004E82"/>
    <w:rsid w:val="00007ECA"/>
    <w:rsid w:val="0001341C"/>
    <w:rsid w:val="000159B5"/>
    <w:rsid w:val="000229DC"/>
    <w:rsid w:val="00027630"/>
    <w:rsid w:val="00040963"/>
    <w:rsid w:val="00045E17"/>
    <w:rsid w:val="00047BEE"/>
    <w:rsid w:val="00051FB9"/>
    <w:rsid w:val="000578E5"/>
    <w:rsid w:val="00064AA8"/>
    <w:rsid w:val="00066484"/>
    <w:rsid w:val="00066F03"/>
    <w:rsid w:val="0007034F"/>
    <w:rsid w:val="00086FC4"/>
    <w:rsid w:val="00087199"/>
    <w:rsid w:val="000976C2"/>
    <w:rsid w:val="00097B73"/>
    <w:rsid w:val="000A32D3"/>
    <w:rsid w:val="000A4856"/>
    <w:rsid w:val="000A73FB"/>
    <w:rsid w:val="000B2681"/>
    <w:rsid w:val="000B5184"/>
    <w:rsid w:val="000B52BA"/>
    <w:rsid w:val="000B7956"/>
    <w:rsid w:val="000C217A"/>
    <w:rsid w:val="000C21F6"/>
    <w:rsid w:val="000C3769"/>
    <w:rsid w:val="000C5315"/>
    <w:rsid w:val="000D494F"/>
    <w:rsid w:val="000D644A"/>
    <w:rsid w:val="000D6795"/>
    <w:rsid w:val="000E040E"/>
    <w:rsid w:val="000E34D1"/>
    <w:rsid w:val="000E38A3"/>
    <w:rsid w:val="000E5821"/>
    <w:rsid w:val="000E5B92"/>
    <w:rsid w:val="000E6E47"/>
    <w:rsid w:val="000E78F9"/>
    <w:rsid w:val="000F2E4B"/>
    <w:rsid w:val="000F5383"/>
    <w:rsid w:val="000F5D14"/>
    <w:rsid w:val="000F6499"/>
    <w:rsid w:val="001005D7"/>
    <w:rsid w:val="0010095D"/>
    <w:rsid w:val="00101A71"/>
    <w:rsid w:val="00103A23"/>
    <w:rsid w:val="00105727"/>
    <w:rsid w:val="00107FA3"/>
    <w:rsid w:val="001115B8"/>
    <w:rsid w:val="00111A13"/>
    <w:rsid w:val="00113D50"/>
    <w:rsid w:val="00115A6A"/>
    <w:rsid w:val="00117E60"/>
    <w:rsid w:val="001234DF"/>
    <w:rsid w:val="00123788"/>
    <w:rsid w:val="00130815"/>
    <w:rsid w:val="00130E20"/>
    <w:rsid w:val="00131550"/>
    <w:rsid w:val="001445A1"/>
    <w:rsid w:val="00151F8A"/>
    <w:rsid w:val="001554E9"/>
    <w:rsid w:val="001560CE"/>
    <w:rsid w:val="00156928"/>
    <w:rsid w:val="00157D44"/>
    <w:rsid w:val="00160218"/>
    <w:rsid w:val="001604E1"/>
    <w:rsid w:val="00160646"/>
    <w:rsid w:val="001709A0"/>
    <w:rsid w:val="001846B7"/>
    <w:rsid w:val="00191D78"/>
    <w:rsid w:val="001A0376"/>
    <w:rsid w:val="001A11EA"/>
    <w:rsid w:val="001A1D40"/>
    <w:rsid w:val="001A557C"/>
    <w:rsid w:val="001B0C8D"/>
    <w:rsid w:val="001B5DD9"/>
    <w:rsid w:val="001C0712"/>
    <w:rsid w:val="001C6225"/>
    <w:rsid w:val="001C6883"/>
    <w:rsid w:val="001D0D89"/>
    <w:rsid w:val="001D2E58"/>
    <w:rsid w:val="001D6C98"/>
    <w:rsid w:val="001D7237"/>
    <w:rsid w:val="001E0BF3"/>
    <w:rsid w:val="001E3C09"/>
    <w:rsid w:val="001E4022"/>
    <w:rsid w:val="001E561D"/>
    <w:rsid w:val="001E5866"/>
    <w:rsid w:val="001E6FA1"/>
    <w:rsid w:val="001F03F3"/>
    <w:rsid w:val="001F0623"/>
    <w:rsid w:val="0020482E"/>
    <w:rsid w:val="00205119"/>
    <w:rsid w:val="00215BCC"/>
    <w:rsid w:val="00216440"/>
    <w:rsid w:val="0022304A"/>
    <w:rsid w:val="00223873"/>
    <w:rsid w:val="00224F95"/>
    <w:rsid w:val="002357CF"/>
    <w:rsid w:val="002370B1"/>
    <w:rsid w:val="00237819"/>
    <w:rsid w:val="00243AAE"/>
    <w:rsid w:val="00243FE4"/>
    <w:rsid w:val="002446A3"/>
    <w:rsid w:val="00245710"/>
    <w:rsid w:val="002514BF"/>
    <w:rsid w:val="00251A58"/>
    <w:rsid w:val="00251ED8"/>
    <w:rsid w:val="00252C3D"/>
    <w:rsid w:val="002568EB"/>
    <w:rsid w:val="00260E74"/>
    <w:rsid w:val="0026412A"/>
    <w:rsid w:val="00266789"/>
    <w:rsid w:val="00266B62"/>
    <w:rsid w:val="00267C58"/>
    <w:rsid w:val="00270C36"/>
    <w:rsid w:val="00273B77"/>
    <w:rsid w:val="0028078D"/>
    <w:rsid w:val="00280F4A"/>
    <w:rsid w:val="0028343C"/>
    <w:rsid w:val="00290DB9"/>
    <w:rsid w:val="00291490"/>
    <w:rsid w:val="00293607"/>
    <w:rsid w:val="00295F13"/>
    <w:rsid w:val="002A7B4B"/>
    <w:rsid w:val="002B2142"/>
    <w:rsid w:val="002B3845"/>
    <w:rsid w:val="002B78DC"/>
    <w:rsid w:val="002D3537"/>
    <w:rsid w:val="002D5D10"/>
    <w:rsid w:val="002E31CD"/>
    <w:rsid w:val="002E3BC1"/>
    <w:rsid w:val="002E45DE"/>
    <w:rsid w:val="002E4BCE"/>
    <w:rsid w:val="002F2363"/>
    <w:rsid w:val="002F4159"/>
    <w:rsid w:val="002F59FA"/>
    <w:rsid w:val="002F6040"/>
    <w:rsid w:val="0030068B"/>
    <w:rsid w:val="00300E54"/>
    <w:rsid w:val="00305FD6"/>
    <w:rsid w:val="00306F0C"/>
    <w:rsid w:val="003132C5"/>
    <w:rsid w:val="00316127"/>
    <w:rsid w:val="0031617E"/>
    <w:rsid w:val="00316325"/>
    <w:rsid w:val="00317CC9"/>
    <w:rsid w:val="00335AD0"/>
    <w:rsid w:val="00335BB0"/>
    <w:rsid w:val="003362AA"/>
    <w:rsid w:val="00355BB8"/>
    <w:rsid w:val="003627EF"/>
    <w:rsid w:val="00365139"/>
    <w:rsid w:val="00373B21"/>
    <w:rsid w:val="00375A14"/>
    <w:rsid w:val="00376FC8"/>
    <w:rsid w:val="00380F96"/>
    <w:rsid w:val="00386993"/>
    <w:rsid w:val="00394F39"/>
    <w:rsid w:val="003A0F59"/>
    <w:rsid w:val="003B7FED"/>
    <w:rsid w:val="003C176C"/>
    <w:rsid w:val="003C2263"/>
    <w:rsid w:val="003C2725"/>
    <w:rsid w:val="003D6808"/>
    <w:rsid w:val="003D7656"/>
    <w:rsid w:val="003D79F0"/>
    <w:rsid w:val="003E336D"/>
    <w:rsid w:val="003E4DC3"/>
    <w:rsid w:val="003E5462"/>
    <w:rsid w:val="003F00D1"/>
    <w:rsid w:val="003F203D"/>
    <w:rsid w:val="003F72FA"/>
    <w:rsid w:val="00401628"/>
    <w:rsid w:val="00404AD7"/>
    <w:rsid w:val="00406984"/>
    <w:rsid w:val="00406F69"/>
    <w:rsid w:val="004074EC"/>
    <w:rsid w:val="00407AEE"/>
    <w:rsid w:val="004108DD"/>
    <w:rsid w:val="00411A99"/>
    <w:rsid w:val="00417B55"/>
    <w:rsid w:val="00417E49"/>
    <w:rsid w:val="00431FE8"/>
    <w:rsid w:val="004345BC"/>
    <w:rsid w:val="004357F3"/>
    <w:rsid w:val="00440292"/>
    <w:rsid w:val="00440849"/>
    <w:rsid w:val="0044235C"/>
    <w:rsid w:val="0044453A"/>
    <w:rsid w:val="00447017"/>
    <w:rsid w:val="00450F00"/>
    <w:rsid w:val="00457F36"/>
    <w:rsid w:val="004608B7"/>
    <w:rsid w:val="00461CE3"/>
    <w:rsid w:val="00463CF1"/>
    <w:rsid w:val="00470BAB"/>
    <w:rsid w:val="0047102B"/>
    <w:rsid w:val="00472B3B"/>
    <w:rsid w:val="00473056"/>
    <w:rsid w:val="004744A0"/>
    <w:rsid w:val="00485A9C"/>
    <w:rsid w:val="004912BA"/>
    <w:rsid w:val="004937FB"/>
    <w:rsid w:val="00495942"/>
    <w:rsid w:val="004A057B"/>
    <w:rsid w:val="004A581A"/>
    <w:rsid w:val="004A59D0"/>
    <w:rsid w:val="004A76EA"/>
    <w:rsid w:val="004A7EEA"/>
    <w:rsid w:val="004B19DB"/>
    <w:rsid w:val="004B41DB"/>
    <w:rsid w:val="004C0128"/>
    <w:rsid w:val="004C21BC"/>
    <w:rsid w:val="004C2920"/>
    <w:rsid w:val="004C73E4"/>
    <w:rsid w:val="004C7F64"/>
    <w:rsid w:val="004D0A71"/>
    <w:rsid w:val="004D67A6"/>
    <w:rsid w:val="004E04D2"/>
    <w:rsid w:val="004E6F6F"/>
    <w:rsid w:val="004F6C16"/>
    <w:rsid w:val="004F7519"/>
    <w:rsid w:val="00520C28"/>
    <w:rsid w:val="00523ECA"/>
    <w:rsid w:val="0054193E"/>
    <w:rsid w:val="00542D5F"/>
    <w:rsid w:val="005553F9"/>
    <w:rsid w:val="00555E11"/>
    <w:rsid w:val="00555FE2"/>
    <w:rsid w:val="00562589"/>
    <w:rsid w:val="0056601D"/>
    <w:rsid w:val="00572210"/>
    <w:rsid w:val="00574C2F"/>
    <w:rsid w:val="00582A83"/>
    <w:rsid w:val="00590D75"/>
    <w:rsid w:val="005968E3"/>
    <w:rsid w:val="00597111"/>
    <w:rsid w:val="00597C7D"/>
    <w:rsid w:val="005A4935"/>
    <w:rsid w:val="005A6CBD"/>
    <w:rsid w:val="005A7CA1"/>
    <w:rsid w:val="005B1B97"/>
    <w:rsid w:val="005B458C"/>
    <w:rsid w:val="005B49F0"/>
    <w:rsid w:val="005B6B01"/>
    <w:rsid w:val="005B7CC5"/>
    <w:rsid w:val="005C2156"/>
    <w:rsid w:val="005C30E8"/>
    <w:rsid w:val="005C4655"/>
    <w:rsid w:val="005D0338"/>
    <w:rsid w:val="005D1179"/>
    <w:rsid w:val="005D1734"/>
    <w:rsid w:val="005D210B"/>
    <w:rsid w:val="005D5C7C"/>
    <w:rsid w:val="005D6922"/>
    <w:rsid w:val="005E3634"/>
    <w:rsid w:val="005F37B2"/>
    <w:rsid w:val="00601795"/>
    <w:rsid w:val="00604272"/>
    <w:rsid w:val="006107F1"/>
    <w:rsid w:val="00610A82"/>
    <w:rsid w:val="00610E87"/>
    <w:rsid w:val="00612B16"/>
    <w:rsid w:val="006171C1"/>
    <w:rsid w:val="0062098B"/>
    <w:rsid w:val="00620F8C"/>
    <w:rsid w:val="006213C2"/>
    <w:rsid w:val="006230F0"/>
    <w:rsid w:val="00626A5E"/>
    <w:rsid w:val="00630A6F"/>
    <w:rsid w:val="00637E6B"/>
    <w:rsid w:val="006405BA"/>
    <w:rsid w:val="00640FFD"/>
    <w:rsid w:val="006410F8"/>
    <w:rsid w:val="006471DE"/>
    <w:rsid w:val="006473F4"/>
    <w:rsid w:val="006476EF"/>
    <w:rsid w:val="00651506"/>
    <w:rsid w:val="00657706"/>
    <w:rsid w:val="006659CF"/>
    <w:rsid w:val="00674689"/>
    <w:rsid w:val="00680621"/>
    <w:rsid w:val="006813DB"/>
    <w:rsid w:val="00682DFC"/>
    <w:rsid w:val="0068355B"/>
    <w:rsid w:val="0068431B"/>
    <w:rsid w:val="00685D07"/>
    <w:rsid w:val="00691664"/>
    <w:rsid w:val="00691D38"/>
    <w:rsid w:val="00695B96"/>
    <w:rsid w:val="006A480A"/>
    <w:rsid w:val="006A567B"/>
    <w:rsid w:val="006A6F2D"/>
    <w:rsid w:val="006B1007"/>
    <w:rsid w:val="006B4A3A"/>
    <w:rsid w:val="006B7778"/>
    <w:rsid w:val="006C1574"/>
    <w:rsid w:val="006C21CF"/>
    <w:rsid w:val="006C55D1"/>
    <w:rsid w:val="006D75A5"/>
    <w:rsid w:val="006E0CFF"/>
    <w:rsid w:val="006E1D0B"/>
    <w:rsid w:val="006E478B"/>
    <w:rsid w:val="006E6814"/>
    <w:rsid w:val="006F55E2"/>
    <w:rsid w:val="006F6969"/>
    <w:rsid w:val="007010E4"/>
    <w:rsid w:val="00702FBA"/>
    <w:rsid w:val="00710C69"/>
    <w:rsid w:val="007203E1"/>
    <w:rsid w:val="00720CF8"/>
    <w:rsid w:val="0072395E"/>
    <w:rsid w:val="00724C0E"/>
    <w:rsid w:val="007277C7"/>
    <w:rsid w:val="00732797"/>
    <w:rsid w:val="00740FFF"/>
    <w:rsid w:val="00752259"/>
    <w:rsid w:val="007527A7"/>
    <w:rsid w:val="0075337C"/>
    <w:rsid w:val="0075572A"/>
    <w:rsid w:val="0076055B"/>
    <w:rsid w:val="00762916"/>
    <w:rsid w:val="00765A6E"/>
    <w:rsid w:val="0076683F"/>
    <w:rsid w:val="007674A8"/>
    <w:rsid w:val="00772F05"/>
    <w:rsid w:val="00773DBB"/>
    <w:rsid w:val="00775BCA"/>
    <w:rsid w:val="0077610D"/>
    <w:rsid w:val="00784C03"/>
    <w:rsid w:val="007928F4"/>
    <w:rsid w:val="007930FA"/>
    <w:rsid w:val="00795ACB"/>
    <w:rsid w:val="007975B4"/>
    <w:rsid w:val="007B5712"/>
    <w:rsid w:val="007C0E60"/>
    <w:rsid w:val="007C1335"/>
    <w:rsid w:val="007C1E8C"/>
    <w:rsid w:val="007C21DF"/>
    <w:rsid w:val="007C39FB"/>
    <w:rsid w:val="007C4884"/>
    <w:rsid w:val="007C7701"/>
    <w:rsid w:val="007D2748"/>
    <w:rsid w:val="007D4E16"/>
    <w:rsid w:val="007D519D"/>
    <w:rsid w:val="007D5902"/>
    <w:rsid w:val="007E0399"/>
    <w:rsid w:val="007E429D"/>
    <w:rsid w:val="007E4F9A"/>
    <w:rsid w:val="007F0BB3"/>
    <w:rsid w:val="007F25B4"/>
    <w:rsid w:val="00800A5A"/>
    <w:rsid w:val="008019C2"/>
    <w:rsid w:val="008042FA"/>
    <w:rsid w:val="00807D5E"/>
    <w:rsid w:val="0081610F"/>
    <w:rsid w:val="00816B9B"/>
    <w:rsid w:val="00816D49"/>
    <w:rsid w:val="00817162"/>
    <w:rsid w:val="008267DA"/>
    <w:rsid w:val="00834F61"/>
    <w:rsid w:val="00837755"/>
    <w:rsid w:val="00840A1C"/>
    <w:rsid w:val="008506B7"/>
    <w:rsid w:val="008514B7"/>
    <w:rsid w:val="00853B10"/>
    <w:rsid w:val="008562C8"/>
    <w:rsid w:val="00856408"/>
    <w:rsid w:val="00863FE2"/>
    <w:rsid w:val="00870511"/>
    <w:rsid w:val="008744A6"/>
    <w:rsid w:val="00874A97"/>
    <w:rsid w:val="008751BB"/>
    <w:rsid w:val="008816C5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62E"/>
    <w:rsid w:val="008A1F37"/>
    <w:rsid w:val="008A2D69"/>
    <w:rsid w:val="008B20DB"/>
    <w:rsid w:val="008B6C55"/>
    <w:rsid w:val="008C02B5"/>
    <w:rsid w:val="008C2ABC"/>
    <w:rsid w:val="008C5CD2"/>
    <w:rsid w:val="008C5DF9"/>
    <w:rsid w:val="008C7733"/>
    <w:rsid w:val="008D328A"/>
    <w:rsid w:val="008E0D5C"/>
    <w:rsid w:val="008E5C33"/>
    <w:rsid w:val="008E6EAD"/>
    <w:rsid w:val="008F0B47"/>
    <w:rsid w:val="008F1729"/>
    <w:rsid w:val="008F242A"/>
    <w:rsid w:val="008F27EC"/>
    <w:rsid w:val="008F5931"/>
    <w:rsid w:val="00903D2A"/>
    <w:rsid w:val="00903E80"/>
    <w:rsid w:val="00904951"/>
    <w:rsid w:val="00907BF6"/>
    <w:rsid w:val="00915EB6"/>
    <w:rsid w:val="009221EA"/>
    <w:rsid w:val="0092230C"/>
    <w:rsid w:val="00926875"/>
    <w:rsid w:val="0093047E"/>
    <w:rsid w:val="0093479C"/>
    <w:rsid w:val="00937459"/>
    <w:rsid w:val="0094011E"/>
    <w:rsid w:val="009428B9"/>
    <w:rsid w:val="0094320F"/>
    <w:rsid w:val="0094359D"/>
    <w:rsid w:val="00953ADD"/>
    <w:rsid w:val="00957AE1"/>
    <w:rsid w:val="009640AE"/>
    <w:rsid w:val="00970A4C"/>
    <w:rsid w:val="0098467E"/>
    <w:rsid w:val="00984FF3"/>
    <w:rsid w:val="009855E9"/>
    <w:rsid w:val="0098750B"/>
    <w:rsid w:val="00992452"/>
    <w:rsid w:val="009A07BC"/>
    <w:rsid w:val="009A2561"/>
    <w:rsid w:val="009A2F73"/>
    <w:rsid w:val="009A51A1"/>
    <w:rsid w:val="009A6962"/>
    <w:rsid w:val="009A7FC2"/>
    <w:rsid w:val="009B07E1"/>
    <w:rsid w:val="009B0970"/>
    <w:rsid w:val="009C096F"/>
    <w:rsid w:val="009C35C5"/>
    <w:rsid w:val="009C3743"/>
    <w:rsid w:val="009C7BED"/>
    <w:rsid w:val="009D4F68"/>
    <w:rsid w:val="009D6D15"/>
    <w:rsid w:val="00A073FC"/>
    <w:rsid w:val="00A10200"/>
    <w:rsid w:val="00A14E20"/>
    <w:rsid w:val="00A154CC"/>
    <w:rsid w:val="00A166F5"/>
    <w:rsid w:val="00A227E2"/>
    <w:rsid w:val="00A22E21"/>
    <w:rsid w:val="00A22EA4"/>
    <w:rsid w:val="00A26F88"/>
    <w:rsid w:val="00A27997"/>
    <w:rsid w:val="00A27C64"/>
    <w:rsid w:val="00A31303"/>
    <w:rsid w:val="00A31F7E"/>
    <w:rsid w:val="00A340CF"/>
    <w:rsid w:val="00A36FE2"/>
    <w:rsid w:val="00A41DB5"/>
    <w:rsid w:val="00A44AA5"/>
    <w:rsid w:val="00A56BF1"/>
    <w:rsid w:val="00A6650C"/>
    <w:rsid w:val="00A7594B"/>
    <w:rsid w:val="00A812D5"/>
    <w:rsid w:val="00A833C4"/>
    <w:rsid w:val="00A878F8"/>
    <w:rsid w:val="00A94414"/>
    <w:rsid w:val="00A969E0"/>
    <w:rsid w:val="00AA5257"/>
    <w:rsid w:val="00AA6023"/>
    <w:rsid w:val="00AA66E7"/>
    <w:rsid w:val="00AB044D"/>
    <w:rsid w:val="00AB069E"/>
    <w:rsid w:val="00AB1A92"/>
    <w:rsid w:val="00AB724E"/>
    <w:rsid w:val="00AC3A9F"/>
    <w:rsid w:val="00AC3AAD"/>
    <w:rsid w:val="00AC439E"/>
    <w:rsid w:val="00AC43F1"/>
    <w:rsid w:val="00AC59B5"/>
    <w:rsid w:val="00AC7208"/>
    <w:rsid w:val="00AD2518"/>
    <w:rsid w:val="00AD3279"/>
    <w:rsid w:val="00AD3780"/>
    <w:rsid w:val="00AD74FD"/>
    <w:rsid w:val="00AE1DFB"/>
    <w:rsid w:val="00AE398F"/>
    <w:rsid w:val="00AE58CE"/>
    <w:rsid w:val="00AE5CC2"/>
    <w:rsid w:val="00AF1FF6"/>
    <w:rsid w:val="00AF7295"/>
    <w:rsid w:val="00B00202"/>
    <w:rsid w:val="00B122DB"/>
    <w:rsid w:val="00B1385A"/>
    <w:rsid w:val="00B16E06"/>
    <w:rsid w:val="00B24FDC"/>
    <w:rsid w:val="00B327DA"/>
    <w:rsid w:val="00B376BF"/>
    <w:rsid w:val="00B37F8A"/>
    <w:rsid w:val="00B44BF3"/>
    <w:rsid w:val="00B523B5"/>
    <w:rsid w:val="00B52AC0"/>
    <w:rsid w:val="00B53A2F"/>
    <w:rsid w:val="00B6128B"/>
    <w:rsid w:val="00B63756"/>
    <w:rsid w:val="00B63CC2"/>
    <w:rsid w:val="00B71059"/>
    <w:rsid w:val="00B72A09"/>
    <w:rsid w:val="00B72D4B"/>
    <w:rsid w:val="00B72EE7"/>
    <w:rsid w:val="00B75974"/>
    <w:rsid w:val="00B77E81"/>
    <w:rsid w:val="00B8169B"/>
    <w:rsid w:val="00B9279C"/>
    <w:rsid w:val="00B939CA"/>
    <w:rsid w:val="00B96CC3"/>
    <w:rsid w:val="00BA018E"/>
    <w:rsid w:val="00BA09F4"/>
    <w:rsid w:val="00BA3881"/>
    <w:rsid w:val="00BA7D29"/>
    <w:rsid w:val="00BB39E0"/>
    <w:rsid w:val="00BB3C46"/>
    <w:rsid w:val="00BB797C"/>
    <w:rsid w:val="00BC013D"/>
    <w:rsid w:val="00BC1375"/>
    <w:rsid w:val="00BC490C"/>
    <w:rsid w:val="00BD6F88"/>
    <w:rsid w:val="00BE04D6"/>
    <w:rsid w:val="00BE1CCE"/>
    <w:rsid w:val="00BE76AB"/>
    <w:rsid w:val="00BE7CEC"/>
    <w:rsid w:val="00C00042"/>
    <w:rsid w:val="00C13000"/>
    <w:rsid w:val="00C13542"/>
    <w:rsid w:val="00C13AEC"/>
    <w:rsid w:val="00C14288"/>
    <w:rsid w:val="00C17B90"/>
    <w:rsid w:val="00C17CAA"/>
    <w:rsid w:val="00C2066A"/>
    <w:rsid w:val="00C23A13"/>
    <w:rsid w:val="00C25900"/>
    <w:rsid w:val="00C25F78"/>
    <w:rsid w:val="00C3548E"/>
    <w:rsid w:val="00C376FC"/>
    <w:rsid w:val="00C4399B"/>
    <w:rsid w:val="00C47DBA"/>
    <w:rsid w:val="00C522F5"/>
    <w:rsid w:val="00C561B9"/>
    <w:rsid w:val="00C630E9"/>
    <w:rsid w:val="00C71E48"/>
    <w:rsid w:val="00C75388"/>
    <w:rsid w:val="00C807EF"/>
    <w:rsid w:val="00C81669"/>
    <w:rsid w:val="00C86990"/>
    <w:rsid w:val="00CA4A7D"/>
    <w:rsid w:val="00CB12DB"/>
    <w:rsid w:val="00CB7DFF"/>
    <w:rsid w:val="00CC0497"/>
    <w:rsid w:val="00CC2DD4"/>
    <w:rsid w:val="00CC3FF3"/>
    <w:rsid w:val="00CC4810"/>
    <w:rsid w:val="00CC5345"/>
    <w:rsid w:val="00CC6E06"/>
    <w:rsid w:val="00CD5BFE"/>
    <w:rsid w:val="00CD702A"/>
    <w:rsid w:val="00CE02F1"/>
    <w:rsid w:val="00CE1864"/>
    <w:rsid w:val="00CE599E"/>
    <w:rsid w:val="00CF0A87"/>
    <w:rsid w:val="00CF4DCC"/>
    <w:rsid w:val="00D00FF5"/>
    <w:rsid w:val="00D01273"/>
    <w:rsid w:val="00D02100"/>
    <w:rsid w:val="00D03179"/>
    <w:rsid w:val="00D04E03"/>
    <w:rsid w:val="00D06377"/>
    <w:rsid w:val="00D103AC"/>
    <w:rsid w:val="00D13BA9"/>
    <w:rsid w:val="00D17905"/>
    <w:rsid w:val="00D20323"/>
    <w:rsid w:val="00D219DD"/>
    <w:rsid w:val="00D239E0"/>
    <w:rsid w:val="00D2497A"/>
    <w:rsid w:val="00D32006"/>
    <w:rsid w:val="00D357C1"/>
    <w:rsid w:val="00D37898"/>
    <w:rsid w:val="00D411D6"/>
    <w:rsid w:val="00D455C4"/>
    <w:rsid w:val="00D47135"/>
    <w:rsid w:val="00D4776B"/>
    <w:rsid w:val="00D608F0"/>
    <w:rsid w:val="00D619F0"/>
    <w:rsid w:val="00D6233C"/>
    <w:rsid w:val="00D65293"/>
    <w:rsid w:val="00D667BC"/>
    <w:rsid w:val="00D81ABE"/>
    <w:rsid w:val="00D856B4"/>
    <w:rsid w:val="00D85C09"/>
    <w:rsid w:val="00D86A72"/>
    <w:rsid w:val="00D9033F"/>
    <w:rsid w:val="00D932FF"/>
    <w:rsid w:val="00D955CC"/>
    <w:rsid w:val="00DA1394"/>
    <w:rsid w:val="00DB25FF"/>
    <w:rsid w:val="00DB5675"/>
    <w:rsid w:val="00DB5F86"/>
    <w:rsid w:val="00DC0D41"/>
    <w:rsid w:val="00DC201A"/>
    <w:rsid w:val="00DC469B"/>
    <w:rsid w:val="00DC61C9"/>
    <w:rsid w:val="00DC6834"/>
    <w:rsid w:val="00DC7BA8"/>
    <w:rsid w:val="00DD5212"/>
    <w:rsid w:val="00DD6F11"/>
    <w:rsid w:val="00DE0429"/>
    <w:rsid w:val="00DE217E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1898"/>
    <w:rsid w:val="00E1413B"/>
    <w:rsid w:val="00E155B7"/>
    <w:rsid w:val="00E166FC"/>
    <w:rsid w:val="00E16D61"/>
    <w:rsid w:val="00E23140"/>
    <w:rsid w:val="00E2378D"/>
    <w:rsid w:val="00E33623"/>
    <w:rsid w:val="00E34CCF"/>
    <w:rsid w:val="00E354FF"/>
    <w:rsid w:val="00E45A88"/>
    <w:rsid w:val="00E50683"/>
    <w:rsid w:val="00E566D4"/>
    <w:rsid w:val="00E5770F"/>
    <w:rsid w:val="00E76F43"/>
    <w:rsid w:val="00E772A6"/>
    <w:rsid w:val="00E81D8D"/>
    <w:rsid w:val="00E86BDC"/>
    <w:rsid w:val="00E9010F"/>
    <w:rsid w:val="00E940AB"/>
    <w:rsid w:val="00E96610"/>
    <w:rsid w:val="00E96D9E"/>
    <w:rsid w:val="00E972C8"/>
    <w:rsid w:val="00E97C88"/>
    <w:rsid w:val="00EA4388"/>
    <w:rsid w:val="00EA4ED2"/>
    <w:rsid w:val="00EB003C"/>
    <w:rsid w:val="00EB4D69"/>
    <w:rsid w:val="00EC49F0"/>
    <w:rsid w:val="00EC7005"/>
    <w:rsid w:val="00ED729B"/>
    <w:rsid w:val="00EE2FC8"/>
    <w:rsid w:val="00EF1EC0"/>
    <w:rsid w:val="00EF7951"/>
    <w:rsid w:val="00EF7A12"/>
    <w:rsid w:val="00EF7F44"/>
    <w:rsid w:val="00F04B6A"/>
    <w:rsid w:val="00F10DC9"/>
    <w:rsid w:val="00F12398"/>
    <w:rsid w:val="00F17B22"/>
    <w:rsid w:val="00F25706"/>
    <w:rsid w:val="00F30FD2"/>
    <w:rsid w:val="00F36044"/>
    <w:rsid w:val="00F37A50"/>
    <w:rsid w:val="00F4114D"/>
    <w:rsid w:val="00F4129C"/>
    <w:rsid w:val="00F419C0"/>
    <w:rsid w:val="00F41C6D"/>
    <w:rsid w:val="00F42BB0"/>
    <w:rsid w:val="00F4332B"/>
    <w:rsid w:val="00F44268"/>
    <w:rsid w:val="00F45617"/>
    <w:rsid w:val="00F5045C"/>
    <w:rsid w:val="00F51E6D"/>
    <w:rsid w:val="00F534E9"/>
    <w:rsid w:val="00F5634B"/>
    <w:rsid w:val="00F56641"/>
    <w:rsid w:val="00F6231B"/>
    <w:rsid w:val="00F63E98"/>
    <w:rsid w:val="00F644EC"/>
    <w:rsid w:val="00F67612"/>
    <w:rsid w:val="00F744A0"/>
    <w:rsid w:val="00F751B6"/>
    <w:rsid w:val="00F76119"/>
    <w:rsid w:val="00F7624F"/>
    <w:rsid w:val="00F778A7"/>
    <w:rsid w:val="00F80D17"/>
    <w:rsid w:val="00F80FB5"/>
    <w:rsid w:val="00F83CEA"/>
    <w:rsid w:val="00F84416"/>
    <w:rsid w:val="00F861BE"/>
    <w:rsid w:val="00F9480B"/>
    <w:rsid w:val="00FA45AE"/>
    <w:rsid w:val="00FA6729"/>
    <w:rsid w:val="00FB46C7"/>
    <w:rsid w:val="00FB4BCC"/>
    <w:rsid w:val="00FC1640"/>
    <w:rsid w:val="00FC1714"/>
    <w:rsid w:val="00FC7B85"/>
    <w:rsid w:val="00FD3F59"/>
    <w:rsid w:val="00FD5E40"/>
    <w:rsid w:val="00FD777F"/>
    <w:rsid w:val="00FD7861"/>
    <w:rsid w:val="00FE0F4A"/>
    <w:rsid w:val="00FE4C1E"/>
    <w:rsid w:val="00FE612B"/>
    <w:rsid w:val="01156D47"/>
    <w:rsid w:val="0135295D"/>
    <w:rsid w:val="027EC6AB"/>
    <w:rsid w:val="03B8F266"/>
    <w:rsid w:val="042F9B21"/>
    <w:rsid w:val="05FC4625"/>
    <w:rsid w:val="06CC1AA4"/>
    <w:rsid w:val="095A1C4D"/>
    <w:rsid w:val="0B173180"/>
    <w:rsid w:val="0F1A8EE6"/>
    <w:rsid w:val="0F4A30A0"/>
    <w:rsid w:val="110771A1"/>
    <w:rsid w:val="139AB2E3"/>
    <w:rsid w:val="141B305C"/>
    <w:rsid w:val="1507A1D0"/>
    <w:rsid w:val="154FB4E3"/>
    <w:rsid w:val="163981F2"/>
    <w:rsid w:val="19A0C782"/>
    <w:rsid w:val="1A689433"/>
    <w:rsid w:val="1CC695F5"/>
    <w:rsid w:val="1D01DC20"/>
    <w:rsid w:val="1DE0FC7B"/>
    <w:rsid w:val="1E6123DF"/>
    <w:rsid w:val="1F0E52DF"/>
    <w:rsid w:val="202C6329"/>
    <w:rsid w:val="21D8E83F"/>
    <w:rsid w:val="22039849"/>
    <w:rsid w:val="2288684B"/>
    <w:rsid w:val="23F0FB56"/>
    <w:rsid w:val="2445CCDF"/>
    <w:rsid w:val="2606CCAD"/>
    <w:rsid w:val="2763AC50"/>
    <w:rsid w:val="29DC145A"/>
    <w:rsid w:val="2B00AB1C"/>
    <w:rsid w:val="2C40621A"/>
    <w:rsid w:val="2CCA8D61"/>
    <w:rsid w:val="2D72EFDC"/>
    <w:rsid w:val="2E0C7E3C"/>
    <w:rsid w:val="2ED4938D"/>
    <w:rsid w:val="305D9FB2"/>
    <w:rsid w:val="30F7073A"/>
    <w:rsid w:val="32F53205"/>
    <w:rsid w:val="368E407C"/>
    <w:rsid w:val="384E457E"/>
    <w:rsid w:val="386FD53A"/>
    <w:rsid w:val="394A7BEC"/>
    <w:rsid w:val="3BC02387"/>
    <w:rsid w:val="3C824607"/>
    <w:rsid w:val="3CAE7E12"/>
    <w:rsid w:val="3CB04E9E"/>
    <w:rsid w:val="3D8F54F6"/>
    <w:rsid w:val="41EF49A4"/>
    <w:rsid w:val="41FC2E5D"/>
    <w:rsid w:val="42FE6C87"/>
    <w:rsid w:val="46AA29E2"/>
    <w:rsid w:val="4C92B6C4"/>
    <w:rsid w:val="4CEBC0CA"/>
    <w:rsid w:val="4DDA806E"/>
    <w:rsid w:val="4EAB40D3"/>
    <w:rsid w:val="4FFD8EA4"/>
    <w:rsid w:val="50037A18"/>
    <w:rsid w:val="5157A0E5"/>
    <w:rsid w:val="516CC9D7"/>
    <w:rsid w:val="5266A855"/>
    <w:rsid w:val="5802FE65"/>
    <w:rsid w:val="58053680"/>
    <w:rsid w:val="5C548043"/>
    <w:rsid w:val="5F574D93"/>
    <w:rsid w:val="5FD98AE4"/>
    <w:rsid w:val="5FFD7822"/>
    <w:rsid w:val="61504A4E"/>
    <w:rsid w:val="6560A393"/>
    <w:rsid w:val="6565FBC2"/>
    <w:rsid w:val="66498398"/>
    <w:rsid w:val="6B0424CF"/>
    <w:rsid w:val="6C844B59"/>
    <w:rsid w:val="6C8EEABB"/>
    <w:rsid w:val="6D0BCFA6"/>
    <w:rsid w:val="6D62DB1A"/>
    <w:rsid w:val="6EEEC765"/>
    <w:rsid w:val="7045F5A4"/>
    <w:rsid w:val="736FBC09"/>
    <w:rsid w:val="73819F81"/>
    <w:rsid w:val="7428F9E3"/>
    <w:rsid w:val="751C0802"/>
    <w:rsid w:val="7553172C"/>
    <w:rsid w:val="75DB472B"/>
    <w:rsid w:val="76B724CE"/>
    <w:rsid w:val="76DA5E4A"/>
    <w:rsid w:val="771DC1A2"/>
    <w:rsid w:val="79B9440B"/>
    <w:rsid w:val="7A57DBEF"/>
    <w:rsid w:val="7A92BB44"/>
    <w:rsid w:val="7C2174A4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AD6E1"/>
  <w15:docId w15:val="{02F90375-5B4B-E947-B00A-BFC98CC83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character" w:customStyle="1" w:styleId="pln">
    <w:name w:val="pln"/>
    <w:basedOn w:val="DefaultParagraphFont"/>
    <w:rsid w:val="0062098B"/>
  </w:style>
  <w:style w:type="paragraph" w:styleId="Revision">
    <w:name w:val="Revision"/>
    <w:hidden/>
    <w:uiPriority w:val="99"/>
    <w:semiHidden/>
    <w:rsid w:val="00C4399B"/>
    <w:rPr>
      <w:color w:val="auto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6042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ss64.com/bash/" TargetMode="External"/><Relationship Id="rId18" Type="http://schemas.openxmlformats.org/officeDocument/2006/relationships/image" Target="media/image8.png"/><Relationship Id="rId26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4.sv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wiki.gentoo.org/wiki/Nano/Basics_Guide" TargetMode="External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CF6E2E43CE54F6DA605E5A0A88BB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6A826-8087-42BB-BA87-BD93F7C57FA1}"/>
      </w:docPartPr>
      <w:docPartBody>
        <w:p w:rsidR="00000000" w:rsidRDefault="000D2480" w:rsidP="000D2480">
          <w:pPr>
            <w:pStyle w:val="4CF6E2E43CE54F6DA605E5A0A88BB4F4"/>
          </w:pPr>
          <w:r>
            <w:rPr>
              <w:rStyle w:val="PlaceholderText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25D5"/>
    <w:rsid w:val="000D2480"/>
    <w:rsid w:val="00194C65"/>
    <w:rsid w:val="004025D5"/>
    <w:rsid w:val="0049565F"/>
    <w:rsid w:val="00CE1007"/>
    <w:rsid w:val="00D20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2480"/>
    <w:rPr>
      <w:color w:val="808080"/>
    </w:rPr>
  </w:style>
  <w:style w:type="paragraph" w:customStyle="1" w:styleId="36DB772E5578474584C9D9EF282C67E3">
    <w:name w:val="36DB772E5578474584C9D9EF282C67E3"/>
    <w:rsid w:val="004025D5"/>
  </w:style>
  <w:style w:type="paragraph" w:customStyle="1" w:styleId="BC03C1D0EB324100A27813B2C9067544">
    <w:name w:val="BC03C1D0EB324100A27813B2C9067544"/>
    <w:rsid w:val="004025D5"/>
  </w:style>
  <w:style w:type="paragraph" w:customStyle="1" w:styleId="82B618BAB86645D48676956CF6B65CA0">
    <w:name w:val="82B618BAB86645D48676956CF6B65CA0"/>
    <w:rsid w:val="004025D5"/>
  </w:style>
  <w:style w:type="paragraph" w:customStyle="1" w:styleId="7BC76B90EE0F4BA69101D976DA8507F3">
    <w:name w:val="7BC76B90EE0F4BA69101D976DA8507F3"/>
    <w:rsid w:val="000D2480"/>
  </w:style>
  <w:style w:type="paragraph" w:customStyle="1" w:styleId="4CF6E2E43CE54F6DA605E5A0A88BB4F4">
    <w:name w:val="4CF6E2E43CE54F6DA605E5A0A88BB4F4"/>
    <w:rsid w:val="000D248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8-2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426653E-C4A2-4717-8E86-1B3D3D0CFA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668</Words>
  <Characters>381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>HOP08</vt:lpstr>
      <vt:lpstr>Linux command line: bash + utilities</vt:lpstr>
    </vt:vector>
  </TitlesOfParts>
  <Company>SIU</Company>
  <LinksUpToDate>false</LinksUpToDate>
  <CharactersWithSpaces>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P08</dc:title>
  <dc:subject/>
  <dc:creator>Sam Chung</dc:creator>
  <cp:keywords/>
  <cp:lastModifiedBy>Thaddeus Thomas</cp:lastModifiedBy>
  <cp:revision>37</cp:revision>
  <cp:lastPrinted>2015-08-24T16:06:00Z</cp:lastPrinted>
  <dcterms:created xsi:type="dcterms:W3CDTF">2019-07-17T21:39:00Z</dcterms:created>
  <dcterms:modified xsi:type="dcterms:W3CDTF">2022-08-24T08:43:00Z</dcterms:modified>
</cp:coreProperties>
</file>